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57BF77" w14:textId="306ADB42" w:rsidR="00B84871" w:rsidRPr="005A7D79" w:rsidRDefault="00B84871" w:rsidP="005A7D79"/>
    <w:sectPr w:rsidR="00B84871" w:rsidRPr="005A7D79" w:rsidSect="00452CB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432" w:right="1080" w:bottom="2592" w:left="1080" w:header="1584" w:footer="100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32BFCA" w14:textId="77777777" w:rsidR="00577AC7" w:rsidRDefault="00577AC7">
      <w:r>
        <w:separator/>
      </w:r>
    </w:p>
  </w:endnote>
  <w:endnote w:type="continuationSeparator" w:id="0">
    <w:p w14:paraId="43038D11" w14:textId="77777777" w:rsidR="00577AC7" w:rsidRDefault="00577AC7">
      <w:r>
        <w:continuationSeparator/>
      </w:r>
    </w:p>
  </w:endnote>
  <w:endnote w:type="continuationNotice" w:id="1">
    <w:p w14:paraId="2A21DD50" w14:textId="77777777" w:rsidR="00577AC7" w:rsidRDefault="00577AC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C50AC4" w14:textId="77777777" w:rsidR="005741D0" w:rsidRDefault="005741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877" w:type="dxa"/>
      <w:tblInd w:w="-342" w:type="dxa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4266"/>
      <w:gridCol w:w="3726"/>
      <w:gridCol w:w="2885"/>
    </w:tblGrid>
    <w:tr w:rsidR="008E6023" w14:paraId="2C43A5A4" w14:textId="77777777" w:rsidTr="00452CB1">
      <w:tc>
        <w:tcPr>
          <w:tcW w:w="4266" w:type="dxa"/>
        </w:tcPr>
        <w:p w14:paraId="20075A78" w14:textId="7206CD13" w:rsidR="008E6023" w:rsidRDefault="008E6023" w:rsidP="00046604">
          <w:pPr>
            <w:pStyle w:val="Footer"/>
          </w:pPr>
          <w:r>
            <w:rPr>
              <w:noProof/>
            </w:rPr>
            <w:drawing>
              <wp:inline distT="0" distB="0" distL="0" distR="0" wp14:anchorId="3A363C2D" wp14:editId="46462F2F">
                <wp:extent cx="2565289" cy="1415332"/>
                <wp:effectExtent l="0" t="0" r="6985" b="0"/>
                <wp:docPr id="19" name="Picture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UMICF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679247" cy="147820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726" w:type="dxa"/>
        </w:tcPr>
        <w:p w14:paraId="552661AB" w14:textId="77777777" w:rsidR="008E6023" w:rsidRPr="002265A3" w:rsidRDefault="008E6023" w:rsidP="00046604">
          <w:pPr>
            <w:pStyle w:val="Footer"/>
            <w:rPr>
              <w:b w:val="0"/>
            </w:rPr>
          </w:pPr>
          <w:r>
            <w:rPr>
              <w:b w:val="0"/>
              <w:noProof/>
            </w:rPr>
            <w:drawing>
              <wp:inline distT="0" distB="0" distL="0" distR="0" wp14:anchorId="5B5BA5DA" wp14:editId="65F67F06">
                <wp:extent cx="2224747" cy="1162050"/>
                <wp:effectExtent l="0" t="0" r="4445" b="0"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jhsicf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63778" cy="118243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85" w:type="dxa"/>
        </w:tcPr>
        <w:p w14:paraId="3C7DC02D" w14:textId="77777777" w:rsidR="008E6023" w:rsidRPr="002265A3" w:rsidRDefault="008E6023" w:rsidP="00046604">
          <w:pPr>
            <w:pStyle w:val="Footer"/>
            <w:rPr>
              <w:b w:val="0"/>
            </w:rPr>
          </w:pPr>
        </w:p>
        <w:p w14:paraId="3F425D22" w14:textId="77777777" w:rsidR="008E6023" w:rsidRPr="002265A3" w:rsidRDefault="008E6023" w:rsidP="00046604">
          <w:pPr>
            <w:pStyle w:val="Footer"/>
            <w:rPr>
              <w:rFonts w:cs="Arial"/>
              <w:b w:val="0"/>
              <w:sz w:val="18"/>
              <w:szCs w:val="18"/>
            </w:rPr>
          </w:pPr>
          <w:r w:rsidRPr="002265A3">
            <w:rPr>
              <w:rFonts w:cs="Arial"/>
              <w:sz w:val="18"/>
              <w:szCs w:val="18"/>
            </w:rPr>
            <w:t xml:space="preserve">NAME: </w:t>
          </w:r>
          <w:r>
            <w:rPr>
              <w:rFonts w:cs="Arial"/>
              <w:sz w:val="18"/>
              <w:szCs w:val="18"/>
              <w:u w:val="single"/>
            </w:rPr>
            <w:t>______________</w:t>
          </w:r>
          <w:r w:rsidRPr="00193C84">
            <w:rPr>
              <w:rFonts w:cs="Arial"/>
              <w:sz w:val="18"/>
              <w:szCs w:val="18"/>
              <w:u w:val="single"/>
            </w:rPr>
            <w:t>____________</w:t>
          </w:r>
          <w:r w:rsidRPr="002265A3">
            <w:rPr>
              <w:rFonts w:cs="Arial"/>
              <w:sz w:val="18"/>
              <w:szCs w:val="18"/>
            </w:rPr>
            <w:br/>
          </w:r>
        </w:p>
        <w:p w14:paraId="6FFBB292" w14:textId="77777777" w:rsidR="008E6023" w:rsidRPr="002265A3" w:rsidRDefault="008E6023" w:rsidP="00046604">
          <w:pPr>
            <w:pStyle w:val="Footer"/>
            <w:rPr>
              <w:rFonts w:cs="Arial"/>
              <w:b w:val="0"/>
              <w:sz w:val="18"/>
              <w:szCs w:val="18"/>
            </w:rPr>
          </w:pPr>
          <w:r w:rsidRPr="002265A3">
            <w:rPr>
              <w:rFonts w:cs="Arial"/>
              <w:sz w:val="18"/>
              <w:szCs w:val="18"/>
            </w:rPr>
            <w:t xml:space="preserve">MRN: </w:t>
          </w:r>
          <w:r>
            <w:rPr>
              <w:rFonts w:cs="Arial"/>
              <w:sz w:val="18"/>
              <w:szCs w:val="18"/>
              <w:u w:val="single"/>
            </w:rPr>
            <w:t>_________________</w:t>
          </w:r>
          <w:r w:rsidRPr="00193C84">
            <w:rPr>
              <w:rFonts w:cs="Arial"/>
              <w:sz w:val="18"/>
              <w:szCs w:val="18"/>
              <w:u w:val="single"/>
            </w:rPr>
            <w:t>__________</w:t>
          </w:r>
          <w:r w:rsidRPr="002265A3">
            <w:rPr>
              <w:rFonts w:cs="Arial"/>
              <w:sz w:val="18"/>
              <w:szCs w:val="18"/>
            </w:rPr>
            <w:br/>
          </w:r>
        </w:p>
        <w:p w14:paraId="25FE8759" w14:textId="77777777" w:rsidR="008E6023" w:rsidRPr="002265A3" w:rsidRDefault="008E6023" w:rsidP="00046604">
          <w:pPr>
            <w:pStyle w:val="Footer"/>
            <w:rPr>
              <w:rFonts w:cs="Arial"/>
              <w:b w:val="0"/>
              <w:sz w:val="18"/>
              <w:szCs w:val="18"/>
            </w:rPr>
          </w:pPr>
          <w:r w:rsidRPr="002265A3">
            <w:rPr>
              <w:rFonts w:cs="Arial"/>
              <w:sz w:val="18"/>
              <w:szCs w:val="18"/>
            </w:rPr>
            <w:t xml:space="preserve">AGE: </w:t>
          </w:r>
          <w:r>
            <w:rPr>
              <w:rFonts w:cs="Arial"/>
              <w:sz w:val="18"/>
              <w:szCs w:val="18"/>
              <w:u w:val="single"/>
            </w:rPr>
            <w:t>__</w:t>
          </w:r>
          <w:r w:rsidRPr="00193C84">
            <w:rPr>
              <w:rFonts w:cs="Arial"/>
              <w:sz w:val="18"/>
              <w:szCs w:val="18"/>
              <w:u w:val="single"/>
            </w:rPr>
            <w:t>____</w:t>
          </w:r>
          <w:r w:rsidRPr="002265A3">
            <w:rPr>
              <w:rFonts w:cs="Arial"/>
              <w:sz w:val="18"/>
              <w:szCs w:val="18"/>
            </w:rPr>
            <w:t xml:space="preserve"> DOB: </w:t>
          </w:r>
          <w:r w:rsidRPr="00193C84">
            <w:rPr>
              <w:rFonts w:cs="Arial"/>
              <w:sz w:val="18"/>
              <w:szCs w:val="18"/>
              <w:u w:val="single"/>
            </w:rPr>
            <w:t>_</w:t>
          </w:r>
          <w:r>
            <w:rPr>
              <w:rFonts w:cs="Arial"/>
              <w:sz w:val="18"/>
              <w:szCs w:val="18"/>
              <w:u w:val="single"/>
            </w:rPr>
            <w:t>_</w:t>
          </w:r>
          <w:r w:rsidRPr="00193C84">
            <w:rPr>
              <w:rFonts w:cs="Arial"/>
              <w:sz w:val="18"/>
              <w:szCs w:val="18"/>
              <w:u w:val="single"/>
            </w:rPr>
            <w:t>__</w:t>
          </w:r>
          <w:r w:rsidRPr="002265A3">
            <w:rPr>
              <w:rFonts w:cs="Arial"/>
              <w:sz w:val="18"/>
              <w:szCs w:val="18"/>
            </w:rPr>
            <w:t>/</w:t>
          </w:r>
          <w:r w:rsidRPr="00193C84">
            <w:rPr>
              <w:rFonts w:cs="Arial"/>
              <w:sz w:val="18"/>
              <w:szCs w:val="18"/>
              <w:u w:val="single"/>
            </w:rPr>
            <w:t>_</w:t>
          </w:r>
          <w:r>
            <w:rPr>
              <w:rFonts w:cs="Arial"/>
              <w:sz w:val="18"/>
              <w:szCs w:val="18"/>
              <w:u w:val="single"/>
            </w:rPr>
            <w:t>_</w:t>
          </w:r>
          <w:r w:rsidRPr="00193C84">
            <w:rPr>
              <w:rFonts w:cs="Arial"/>
              <w:sz w:val="18"/>
              <w:szCs w:val="18"/>
              <w:u w:val="single"/>
            </w:rPr>
            <w:t>___</w:t>
          </w:r>
          <w:r w:rsidRPr="002265A3">
            <w:rPr>
              <w:rFonts w:cs="Arial"/>
              <w:sz w:val="18"/>
              <w:szCs w:val="18"/>
            </w:rPr>
            <w:t>/</w:t>
          </w:r>
          <w:r w:rsidRPr="00193C84">
            <w:rPr>
              <w:rFonts w:cs="Arial"/>
              <w:sz w:val="18"/>
              <w:szCs w:val="18"/>
              <w:u w:val="single"/>
            </w:rPr>
            <w:t>__</w:t>
          </w:r>
          <w:r>
            <w:rPr>
              <w:rFonts w:cs="Arial"/>
              <w:sz w:val="18"/>
              <w:szCs w:val="18"/>
              <w:u w:val="single"/>
            </w:rPr>
            <w:t>_</w:t>
          </w:r>
          <w:r w:rsidRPr="00193C84">
            <w:rPr>
              <w:rFonts w:cs="Arial"/>
              <w:sz w:val="18"/>
              <w:szCs w:val="18"/>
              <w:u w:val="single"/>
            </w:rPr>
            <w:t>__</w:t>
          </w:r>
        </w:p>
        <w:p w14:paraId="309B21FF" w14:textId="77777777" w:rsidR="008E6023" w:rsidRPr="002265A3" w:rsidRDefault="008E6023" w:rsidP="00046604">
          <w:pPr>
            <w:pStyle w:val="Footer"/>
            <w:rPr>
              <w:rFonts w:cs="Arial"/>
              <w:b w:val="0"/>
              <w:sz w:val="18"/>
              <w:szCs w:val="18"/>
            </w:rPr>
          </w:pPr>
        </w:p>
        <w:p w14:paraId="4A74041C" w14:textId="77777777" w:rsidR="008E6023" w:rsidRDefault="008E6023" w:rsidP="00046604">
          <w:pPr>
            <w:pStyle w:val="Footer"/>
            <w:rPr>
              <w:rFonts w:cs="Arial"/>
              <w:b w:val="0"/>
              <w:sz w:val="18"/>
              <w:szCs w:val="18"/>
            </w:rPr>
          </w:pPr>
        </w:p>
        <w:p w14:paraId="5FCE8328" w14:textId="77777777" w:rsidR="008E6023" w:rsidRDefault="008E6023" w:rsidP="00046604">
          <w:pPr>
            <w:pStyle w:val="Footer"/>
            <w:jc w:val="right"/>
            <w:rPr>
              <w:rFonts w:cs="Arial"/>
              <w:b w:val="0"/>
              <w:sz w:val="18"/>
              <w:szCs w:val="18"/>
            </w:rPr>
          </w:pPr>
        </w:p>
        <w:p w14:paraId="108A7F55" w14:textId="77228C45" w:rsidR="008E6023" w:rsidRPr="002265A3" w:rsidRDefault="008E6023" w:rsidP="00046604">
          <w:pPr>
            <w:pStyle w:val="Footer"/>
            <w:jc w:val="right"/>
            <w:rPr>
              <w:b w:val="0"/>
            </w:rPr>
          </w:pPr>
          <w:r>
            <w:rPr>
              <w:rFonts w:cs="Arial"/>
              <w:sz w:val="18"/>
              <w:szCs w:val="18"/>
            </w:rPr>
            <w:t>PAGE</w:t>
          </w:r>
          <w:r w:rsidRPr="002265A3">
            <w:rPr>
              <w:rFonts w:cs="Arial"/>
              <w:sz w:val="18"/>
              <w:szCs w:val="18"/>
            </w:rPr>
            <w:t xml:space="preserve"> </w:t>
          </w:r>
          <w:r w:rsidRPr="002265A3">
            <w:rPr>
              <w:rFonts w:cs="Arial"/>
              <w:b w:val="0"/>
              <w:sz w:val="18"/>
              <w:szCs w:val="18"/>
            </w:rPr>
            <w:fldChar w:fldCharType="begin"/>
          </w:r>
          <w:r w:rsidRPr="002265A3">
            <w:rPr>
              <w:rFonts w:cs="Arial"/>
              <w:sz w:val="18"/>
              <w:szCs w:val="18"/>
            </w:rPr>
            <w:instrText xml:space="preserve"> PAGE   \* MERGEFORMAT </w:instrText>
          </w:r>
          <w:r w:rsidRPr="002265A3">
            <w:rPr>
              <w:rFonts w:cs="Arial"/>
              <w:b w:val="0"/>
              <w:sz w:val="18"/>
              <w:szCs w:val="18"/>
            </w:rPr>
            <w:fldChar w:fldCharType="separate"/>
          </w:r>
          <w:r w:rsidR="005741D0" w:rsidRPr="005741D0">
            <w:rPr>
              <w:rFonts w:cs="Arial"/>
              <w:b w:val="0"/>
              <w:noProof/>
              <w:sz w:val="18"/>
              <w:szCs w:val="18"/>
            </w:rPr>
            <w:t>1</w:t>
          </w:r>
          <w:r w:rsidRPr="002265A3">
            <w:rPr>
              <w:rFonts w:cs="Arial"/>
              <w:b w:val="0"/>
              <w:sz w:val="18"/>
              <w:szCs w:val="18"/>
            </w:rPr>
            <w:fldChar w:fldCharType="end"/>
          </w:r>
          <w:r w:rsidRPr="002265A3">
            <w:rPr>
              <w:rFonts w:cs="Arial"/>
              <w:sz w:val="18"/>
              <w:szCs w:val="18"/>
            </w:rPr>
            <w:t xml:space="preserve"> </w:t>
          </w:r>
          <w:r>
            <w:rPr>
              <w:rFonts w:cs="Arial"/>
              <w:sz w:val="18"/>
              <w:szCs w:val="18"/>
            </w:rPr>
            <w:t>OF</w:t>
          </w:r>
          <w:r w:rsidRPr="002265A3">
            <w:rPr>
              <w:rFonts w:cs="Arial"/>
              <w:sz w:val="18"/>
              <w:szCs w:val="18"/>
            </w:rPr>
            <w:t xml:space="preserve"> </w:t>
          </w:r>
          <w:r>
            <w:rPr>
              <w:rFonts w:cs="Arial"/>
              <w:b w:val="0"/>
              <w:noProof/>
              <w:sz w:val="18"/>
              <w:szCs w:val="18"/>
            </w:rPr>
            <w:fldChar w:fldCharType="begin"/>
          </w:r>
          <w:r>
            <w:rPr>
              <w:rFonts w:cs="Arial"/>
              <w:noProof/>
              <w:sz w:val="18"/>
              <w:szCs w:val="18"/>
            </w:rPr>
            <w:instrText xml:space="preserve"> NUMPAGES   \* MERGEFORMAT </w:instrText>
          </w:r>
          <w:r>
            <w:rPr>
              <w:rFonts w:cs="Arial"/>
              <w:b w:val="0"/>
              <w:noProof/>
              <w:sz w:val="18"/>
              <w:szCs w:val="18"/>
            </w:rPr>
            <w:fldChar w:fldCharType="separate"/>
          </w:r>
          <w:r w:rsidR="005741D0" w:rsidRPr="005741D0">
            <w:rPr>
              <w:rFonts w:cs="Arial"/>
              <w:b w:val="0"/>
              <w:noProof/>
              <w:sz w:val="18"/>
              <w:szCs w:val="18"/>
            </w:rPr>
            <w:t>38</w:t>
          </w:r>
          <w:r>
            <w:rPr>
              <w:rFonts w:cs="Arial"/>
              <w:b w:val="0"/>
              <w:noProof/>
              <w:sz w:val="18"/>
              <w:szCs w:val="18"/>
            </w:rPr>
            <w:fldChar w:fldCharType="end"/>
          </w:r>
        </w:p>
      </w:tc>
    </w:tr>
  </w:tbl>
  <w:p w14:paraId="17D8A626" w14:textId="5A4504EB" w:rsidR="008E6023" w:rsidRPr="0016236B" w:rsidRDefault="008E6023" w:rsidP="00452CB1">
    <w:pPr>
      <w:pStyle w:val="Footer"/>
      <w:tabs>
        <w:tab w:val="clear" w:pos="4320"/>
        <w:tab w:val="clear" w:pos="8640"/>
        <w:tab w:val="left" w:pos="915"/>
        <w:tab w:val="left" w:pos="6293"/>
      </w:tabs>
      <w:rPr>
        <w:rFonts w:ascii="Times New Roman" w:hAnsi="Times New Roman" w:cs="Times New Roman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Borders>
        <w:top w:val="single" w:sz="4" w:space="0" w:color="auto"/>
        <w:insideH w:val="dashed" w:sz="4" w:space="0" w:color="auto"/>
      </w:tblBorders>
      <w:tblCellMar>
        <w:left w:w="115" w:type="dxa"/>
        <w:right w:w="115" w:type="dxa"/>
      </w:tblCellMar>
      <w:tblLook w:val="01E0" w:firstRow="1" w:lastRow="1" w:firstColumn="1" w:lastColumn="1" w:noHBand="0" w:noVBand="0"/>
    </w:tblPr>
    <w:tblGrid>
      <w:gridCol w:w="270"/>
      <w:gridCol w:w="9805"/>
    </w:tblGrid>
    <w:tr w:rsidR="008E6023" w:rsidRPr="00F2455A" w14:paraId="0F9E22DB" w14:textId="77777777" w:rsidTr="0068102E">
      <w:tc>
        <w:tcPr>
          <w:tcW w:w="270" w:type="dxa"/>
          <w:vAlign w:val="bottom"/>
        </w:tcPr>
        <w:p w14:paraId="742F450E" w14:textId="77777777" w:rsidR="008E6023" w:rsidRPr="00F2455A" w:rsidRDefault="008E6023" w:rsidP="0068102E">
          <w:pPr>
            <w:tabs>
              <w:tab w:val="center" w:pos="4320"/>
              <w:tab w:val="right" w:pos="8640"/>
            </w:tabs>
            <w:autoSpaceDE/>
            <w:autoSpaceDN/>
            <w:spacing w:after="0"/>
            <w:jc w:val="right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9805" w:type="dxa"/>
        </w:tcPr>
        <w:p w14:paraId="5479105D" w14:textId="77777777" w:rsidR="008E6023" w:rsidRPr="00F2455A" w:rsidRDefault="008E6023" w:rsidP="0068102E">
          <w:pPr>
            <w:tabs>
              <w:tab w:val="center" w:pos="4320"/>
              <w:tab w:val="right" w:pos="8640"/>
            </w:tabs>
            <w:autoSpaceDE/>
            <w:autoSpaceDN/>
            <w:spacing w:after="0"/>
            <w:ind w:left="6480" w:hanging="6480"/>
            <w:jc w:val="center"/>
            <w:rPr>
              <w:rFonts w:ascii="Arial" w:hAnsi="Arial" w:cs="Arial"/>
              <w:sz w:val="16"/>
              <w:szCs w:val="16"/>
            </w:rPr>
          </w:pPr>
          <w:r w:rsidRPr="00F2455A">
            <w:rPr>
              <w:rFonts w:ascii="Arial" w:hAnsi="Arial" w:cs="Arial"/>
              <w:sz w:val="16"/>
              <w:szCs w:val="16"/>
            </w:rPr>
            <w:t xml:space="preserve">For IRB </w:t>
          </w:r>
          <w:r>
            <w:rPr>
              <w:rFonts w:ascii="Arial" w:hAnsi="Arial" w:cs="Arial"/>
              <w:sz w:val="16"/>
              <w:szCs w:val="16"/>
            </w:rPr>
            <w:t>Use</w:t>
          </w:r>
          <w:r w:rsidRPr="00F2455A">
            <w:rPr>
              <w:rFonts w:ascii="Arial" w:hAnsi="Arial" w:cs="Arial"/>
              <w:sz w:val="16"/>
              <w:szCs w:val="16"/>
            </w:rPr>
            <w:t xml:space="preserve"> </w:t>
          </w:r>
          <w:r>
            <w:rPr>
              <w:rFonts w:ascii="Arial" w:hAnsi="Arial" w:cs="Arial"/>
              <w:sz w:val="16"/>
              <w:szCs w:val="16"/>
            </w:rPr>
            <w:t>and version date only</w:t>
          </w:r>
        </w:p>
        <w:p w14:paraId="43759760" w14:textId="77777777" w:rsidR="008E6023" w:rsidRPr="00F2455A" w:rsidRDefault="008E6023" w:rsidP="00F2455A">
          <w:pPr>
            <w:tabs>
              <w:tab w:val="center" w:pos="4320"/>
              <w:tab w:val="right" w:pos="8640"/>
            </w:tabs>
            <w:autoSpaceDE/>
            <w:autoSpaceDN/>
            <w:spacing w:after="0"/>
            <w:rPr>
              <w:rFonts w:ascii="Arial" w:hAnsi="Arial" w:cs="Arial"/>
              <w:sz w:val="16"/>
              <w:szCs w:val="16"/>
            </w:rPr>
          </w:pPr>
        </w:p>
        <w:p w14:paraId="113D24AE" w14:textId="77777777" w:rsidR="008E6023" w:rsidRPr="00F2455A" w:rsidRDefault="008E6023" w:rsidP="0068102E">
          <w:pPr>
            <w:tabs>
              <w:tab w:val="left" w:pos="3321"/>
            </w:tabs>
            <w:autoSpaceDE/>
            <w:autoSpaceDN/>
            <w:spacing w:after="0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ab/>
          </w:r>
        </w:p>
        <w:p w14:paraId="71B4E2C7" w14:textId="77777777" w:rsidR="008E6023" w:rsidRPr="00F2455A" w:rsidRDefault="008E6023" w:rsidP="00F2455A">
          <w:pPr>
            <w:tabs>
              <w:tab w:val="center" w:pos="4320"/>
              <w:tab w:val="right" w:pos="8640"/>
            </w:tabs>
            <w:autoSpaceDE/>
            <w:autoSpaceDN/>
            <w:spacing w:after="0"/>
            <w:rPr>
              <w:rFonts w:ascii="Arial" w:hAnsi="Arial" w:cs="Arial"/>
              <w:sz w:val="16"/>
              <w:szCs w:val="16"/>
            </w:rPr>
          </w:pPr>
        </w:p>
        <w:p w14:paraId="436CD5A4" w14:textId="77777777" w:rsidR="008E6023" w:rsidRPr="00F2455A" w:rsidRDefault="008E6023" w:rsidP="00F2455A">
          <w:pPr>
            <w:tabs>
              <w:tab w:val="center" w:pos="4320"/>
              <w:tab w:val="right" w:pos="8640"/>
            </w:tabs>
            <w:autoSpaceDE/>
            <w:autoSpaceDN/>
            <w:spacing w:after="0"/>
            <w:rPr>
              <w:rFonts w:ascii="Arial" w:hAnsi="Arial" w:cs="Arial"/>
              <w:sz w:val="16"/>
              <w:szCs w:val="16"/>
            </w:rPr>
          </w:pPr>
        </w:p>
        <w:p w14:paraId="414CDD67" w14:textId="77777777" w:rsidR="008E6023" w:rsidRPr="00F2455A" w:rsidRDefault="008E6023" w:rsidP="00F2455A">
          <w:pPr>
            <w:tabs>
              <w:tab w:val="center" w:pos="4320"/>
              <w:tab w:val="right" w:pos="8640"/>
            </w:tabs>
            <w:autoSpaceDE/>
            <w:autoSpaceDN/>
            <w:spacing w:after="0"/>
            <w:rPr>
              <w:rFonts w:ascii="Arial" w:hAnsi="Arial" w:cs="Arial"/>
              <w:sz w:val="16"/>
              <w:szCs w:val="16"/>
            </w:rPr>
          </w:pPr>
        </w:p>
        <w:p w14:paraId="3CD696AE" w14:textId="77777777" w:rsidR="008E6023" w:rsidRPr="00F2455A" w:rsidRDefault="008E6023" w:rsidP="00F2455A">
          <w:pPr>
            <w:tabs>
              <w:tab w:val="center" w:pos="4320"/>
              <w:tab w:val="right" w:pos="8640"/>
            </w:tabs>
            <w:autoSpaceDE/>
            <w:autoSpaceDN/>
            <w:spacing w:after="0"/>
            <w:rPr>
              <w:rFonts w:ascii="Arial" w:hAnsi="Arial" w:cs="Arial"/>
              <w:sz w:val="16"/>
              <w:szCs w:val="16"/>
            </w:rPr>
          </w:pPr>
        </w:p>
        <w:p w14:paraId="0F5F5805" w14:textId="77777777" w:rsidR="008E6023" w:rsidRPr="00F2455A" w:rsidRDefault="008E6023" w:rsidP="00F2455A">
          <w:pPr>
            <w:tabs>
              <w:tab w:val="center" w:pos="4320"/>
              <w:tab w:val="right" w:pos="8640"/>
            </w:tabs>
            <w:autoSpaceDE/>
            <w:autoSpaceDN/>
            <w:spacing w:after="0"/>
            <w:rPr>
              <w:rFonts w:ascii="Arial" w:hAnsi="Arial" w:cs="Arial"/>
              <w:sz w:val="16"/>
              <w:szCs w:val="16"/>
            </w:rPr>
          </w:pPr>
        </w:p>
        <w:p w14:paraId="57C0843E" w14:textId="77777777" w:rsidR="008E6023" w:rsidRPr="00F2455A" w:rsidRDefault="008E6023" w:rsidP="0068102E">
          <w:pPr>
            <w:tabs>
              <w:tab w:val="center" w:pos="4320"/>
              <w:tab w:val="right" w:pos="8640"/>
            </w:tabs>
            <w:autoSpaceDE/>
            <w:autoSpaceDN/>
            <w:spacing w:after="0"/>
            <w:rPr>
              <w:rFonts w:ascii="Arial" w:hAnsi="Arial" w:cs="Arial"/>
              <w:sz w:val="16"/>
              <w:szCs w:val="16"/>
            </w:rPr>
          </w:pPr>
          <w:r w:rsidRPr="000A7F4D">
            <w:rPr>
              <w:rFonts w:ascii="Times New Roman" w:hAnsi="Times New Roman"/>
              <w:sz w:val="16"/>
              <w:szCs w:val="16"/>
            </w:rPr>
            <w:t>Document Revision Date:</w:t>
          </w:r>
          <w:r w:rsidRPr="00AD426C">
            <w:rPr>
              <w:rFonts w:ascii="Times New Roman" w:hAnsi="Times New Roman"/>
              <w:sz w:val="16"/>
              <w:szCs w:val="16"/>
            </w:rPr>
            <w:t xml:space="preserve"> </w:t>
          </w:r>
          <w:r>
            <w:rPr>
              <w:rFonts w:ascii="Times New Roman" w:hAnsi="Times New Roman"/>
              <w:sz w:val="16"/>
              <w:szCs w:val="16"/>
            </w:rPr>
            <w:t>September 22, 2015</w:t>
          </w:r>
        </w:p>
      </w:tc>
    </w:tr>
  </w:tbl>
  <w:p w14:paraId="40ABE75A" w14:textId="77777777" w:rsidR="008E6023" w:rsidRPr="00F2455A" w:rsidRDefault="008E6023" w:rsidP="00F245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CB5B32" w14:textId="77777777" w:rsidR="00577AC7" w:rsidRDefault="00577AC7">
      <w:r>
        <w:separator/>
      </w:r>
    </w:p>
  </w:footnote>
  <w:footnote w:type="continuationSeparator" w:id="0">
    <w:p w14:paraId="382294FF" w14:textId="77777777" w:rsidR="00577AC7" w:rsidRDefault="00577AC7">
      <w:r>
        <w:continuationSeparator/>
      </w:r>
    </w:p>
  </w:footnote>
  <w:footnote w:type="continuationNotice" w:id="1">
    <w:p w14:paraId="191CAAFC" w14:textId="77777777" w:rsidR="00577AC7" w:rsidRDefault="00577AC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62ADF8" w14:textId="77777777" w:rsidR="005741D0" w:rsidRDefault="005741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2DFAC3" w14:textId="0036BFB5" w:rsidR="008E6023" w:rsidRPr="005A7D79" w:rsidRDefault="008E6023" w:rsidP="005A7D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AFC08" w14:textId="77777777" w:rsidR="008E6023" w:rsidRDefault="008E6023" w:rsidP="00471D7C">
    <w:pPr>
      <w:pStyle w:val="Heading1"/>
      <w:tabs>
        <w:tab w:val="right" w:pos="9900"/>
      </w:tabs>
      <w:spacing w:after="120"/>
      <w:jc w:val="left"/>
      <w:rPr>
        <w:sz w:val="24"/>
        <w:szCs w:val="24"/>
      </w:rPr>
    </w:pPr>
    <w:r w:rsidRPr="005C1F4C">
      <w:rPr>
        <w:rStyle w:val="PageNumber"/>
      </w:rPr>
      <w:t xml:space="preserve">Permission </w:t>
    </w:r>
    <w:r w:rsidRPr="005C1F4C">
      <w:t>t</w:t>
    </w:r>
    <w:r w:rsidRPr="005C1F4C">
      <w:rPr>
        <w:rStyle w:val="PageNumber"/>
      </w:rPr>
      <w:t xml:space="preserve">o Take Part </w:t>
    </w:r>
    <w:r w:rsidRPr="005C1F4C">
      <w:t>in a Human Research Study</w:t>
    </w:r>
    <w:r>
      <w:tab/>
    </w:r>
    <w:r w:rsidRPr="00DA6FA7">
      <w:rPr>
        <w:rFonts w:ascii="Times New Roman" w:hAnsi="Times New Roman" w:cs="Times New Roman"/>
        <w:sz w:val="24"/>
        <w:szCs w:val="24"/>
      </w:rPr>
      <w:t xml:space="preserve">Page </w:t>
    </w:r>
    <w:r w:rsidRPr="00DA6FA7">
      <w:rPr>
        <w:rStyle w:val="PageNumber"/>
        <w:rFonts w:ascii="Times New Roman" w:hAnsi="Times New Roman" w:cs="Times New Roman"/>
        <w:b w:val="0"/>
        <w:bCs w:val="0"/>
        <w:kern w:val="0"/>
        <w:sz w:val="24"/>
        <w:szCs w:val="24"/>
      </w:rPr>
      <w:fldChar w:fldCharType="begin"/>
    </w:r>
    <w:r w:rsidRPr="00DA6FA7">
      <w:rPr>
        <w:rStyle w:val="PageNumber"/>
        <w:rFonts w:ascii="Times New Roman" w:hAnsi="Times New Roman" w:cs="Times New Roman"/>
        <w:b w:val="0"/>
        <w:bCs w:val="0"/>
        <w:kern w:val="0"/>
        <w:sz w:val="24"/>
        <w:szCs w:val="24"/>
      </w:rPr>
      <w:instrText xml:space="preserve"> PAGE </w:instrText>
    </w:r>
    <w:r w:rsidRPr="00DA6FA7">
      <w:rPr>
        <w:rStyle w:val="PageNumber"/>
        <w:rFonts w:ascii="Times New Roman" w:hAnsi="Times New Roman" w:cs="Times New Roman"/>
        <w:b w:val="0"/>
        <w:bCs w:val="0"/>
        <w:kern w:val="0"/>
        <w:sz w:val="24"/>
        <w:szCs w:val="24"/>
      </w:rPr>
      <w:fldChar w:fldCharType="separate"/>
    </w:r>
    <w:r>
      <w:rPr>
        <w:rStyle w:val="PageNumber"/>
        <w:rFonts w:ascii="Times New Roman" w:hAnsi="Times New Roman" w:cs="Times New Roman"/>
        <w:b w:val="0"/>
        <w:bCs w:val="0"/>
        <w:noProof/>
        <w:kern w:val="0"/>
        <w:sz w:val="24"/>
        <w:szCs w:val="24"/>
      </w:rPr>
      <w:t>1</w:t>
    </w:r>
    <w:r w:rsidRPr="00DA6FA7">
      <w:rPr>
        <w:rStyle w:val="PageNumber"/>
        <w:rFonts w:ascii="Times New Roman" w:hAnsi="Times New Roman" w:cs="Times New Roman"/>
        <w:b w:val="0"/>
        <w:bCs w:val="0"/>
        <w:kern w:val="0"/>
        <w:sz w:val="24"/>
        <w:szCs w:val="24"/>
      </w:rPr>
      <w:fldChar w:fldCharType="end"/>
    </w:r>
    <w:r w:rsidRPr="00DA6FA7">
      <w:rPr>
        <w:rStyle w:val="PageNumber"/>
        <w:rFonts w:ascii="Times New Roman" w:hAnsi="Times New Roman" w:cs="Times New Roman"/>
        <w:b w:val="0"/>
        <w:bCs w:val="0"/>
        <w:kern w:val="0"/>
        <w:sz w:val="24"/>
        <w:szCs w:val="24"/>
      </w:rPr>
      <w:t xml:space="preserve"> of </w:t>
    </w:r>
    <w:r w:rsidRPr="00DA6FA7">
      <w:rPr>
        <w:rStyle w:val="PageNumber"/>
        <w:rFonts w:ascii="Times New Roman" w:hAnsi="Times New Roman" w:cs="Times New Roman"/>
        <w:b w:val="0"/>
        <w:bCs w:val="0"/>
        <w:kern w:val="0"/>
        <w:sz w:val="24"/>
        <w:szCs w:val="24"/>
      </w:rPr>
      <w:fldChar w:fldCharType="begin"/>
    </w:r>
    <w:r w:rsidRPr="00DA6FA7">
      <w:rPr>
        <w:rStyle w:val="PageNumber"/>
        <w:rFonts w:ascii="Times New Roman" w:hAnsi="Times New Roman" w:cs="Times New Roman"/>
        <w:b w:val="0"/>
        <w:bCs w:val="0"/>
        <w:kern w:val="0"/>
        <w:sz w:val="24"/>
        <w:szCs w:val="24"/>
      </w:rPr>
      <w:instrText xml:space="preserve"> NUMPAGES </w:instrText>
    </w:r>
    <w:r w:rsidRPr="00DA6FA7">
      <w:rPr>
        <w:rStyle w:val="PageNumber"/>
        <w:rFonts w:ascii="Times New Roman" w:hAnsi="Times New Roman" w:cs="Times New Roman"/>
        <w:b w:val="0"/>
        <w:bCs w:val="0"/>
        <w:kern w:val="0"/>
        <w:sz w:val="24"/>
        <w:szCs w:val="24"/>
      </w:rPr>
      <w:fldChar w:fldCharType="separate"/>
    </w:r>
    <w:r>
      <w:rPr>
        <w:rStyle w:val="PageNumber"/>
        <w:rFonts w:ascii="Times New Roman" w:hAnsi="Times New Roman" w:cs="Times New Roman"/>
        <w:b w:val="0"/>
        <w:bCs w:val="0"/>
        <w:noProof/>
        <w:kern w:val="0"/>
        <w:sz w:val="24"/>
        <w:szCs w:val="24"/>
      </w:rPr>
      <w:t>37</w:t>
    </w:r>
    <w:r w:rsidRPr="00DA6FA7">
      <w:rPr>
        <w:rStyle w:val="PageNumber"/>
        <w:rFonts w:ascii="Times New Roman" w:hAnsi="Times New Roman" w:cs="Times New Roman"/>
        <w:b w:val="0"/>
        <w:bCs w:val="0"/>
        <w:kern w:val="0"/>
        <w:sz w:val="24"/>
        <w:szCs w:val="24"/>
      </w:rPr>
      <w:fldChar w:fldCharType="end"/>
    </w:r>
  </w:p>
  <w:p w14:paraId="6A338FC0" w14:textId="77777777" w:rsidR="008E6023" w:rsidRDefault="008E6023" w:rsidP="00471D7C">
    <w:pPr>
      <w:pStyle w:val="Heading1"/>
      <w:tabs>
        <w:tab w:val="right" w:pos="9900"/>
      </w:tabs>
      <w:spacing w:after="120"/>
      <w:jc w:val="left"/>
      <w:rPr>
        <w:sz w:val="24"/>
        <w:szCs w:val="24"/>
      </w:rPr>
    </w:pPr>
  </w:p>
  <w:p w14:paraId="571EB894" w14:textId="77777777" w:rsidR="008E6023" w:rsidRDefault="008E6023" w:rsidP="00471D7C">
    <w:pPr>
      <w:pStyle w:val="Heading1"/>
      <w:tabs>
        <w:tab w:val="right" w:pos="9900"/>
      </w:tabs>
      <w:spacing w:after="120"/>
      <w:jc w:val="left"/>
      <w:rPr>
        <w:sz w:val="24"/>
        <w:szCs w:val="24"/>
      </w:rPr>
    </w:pPr>
  </w:p>
  <w:p w14:paraId="509BDAF5" w14:textId="77777777" w:rsidR="008E6023" w:rsidRDefault="008E6023" w:rsidP="00471D7C">
    <w:pPr>
      <w:pStyle w:val="Heading1"/>
      <w:tabs>
        <w:tab w:val="right" w:pos="9900"/>
      </w:tabs>
      <w:spacing w:after="120"/>
      <w:jc w:val="left"/>
      <w:rPr>
        <w:sz w:val="24"/>
        <w:szCs w:val="24"/>
      </w:rPr>
    </w:pPr>
  </w:p>
  <w:p w14:paraId="062BD701" w14:textId="77777777" w:rsidR="008E6023" w:rsidRPr="00471D7C" w:rsidRDefault="008E6023" w:rsidP="00471D7C">
    <w:pPr>
      <w:pStyle w:val="Heading1"/>
      <w:tabs>
        <w:tab w:val="right" w:pos="9900"/>
      </w:tabs>
      <w:spacing w:after="120"/>
      <w:jc w:val="left"/>
      <w:rPr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203AB404"/>
    <w:lvl w:ilvl="0">
      <w:numFmt w:val="decimal"/>
      <w:pStyle w:val="Bullet"/>
      <w:lvlText w:val="*"/>
      <w:lvlJc w:val="left"/>
    </w:lvl>
  </w:abstractNum>
  <w:abstractNum w:abstractNumId="1" w15:restartNumberingAfterBreak="0">
    <w:nsid w:val="02582325"/>
    <w:multiLevelType w:val="hybridMultilevel"/>
    <w:tmpl w:val="97A4F3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3E04BC0"/>
    <w:multiLevelType w:val="hybridMultilevel"/>
    <w:tmpl w:val="B0BCC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8475F"/>
    <w:multiLevelType w:val="singleLevel"/>
    <w:tmpl w:val="2C6C8504"/>
    <w:lvl w:ilvl="0">
      <w:start w:val="1"/>
      <w:numFmt w:val="bullet"/>
      <w:pStyle w:val="BulletIndent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BD7D54"/>
    <w:multiLevelType w:val="hybridMultilevel"/>
    <w:tmpl w:val="B366D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8B2FA0"/>
    <w:multiLevelType w:val="hybridMultilevel"/>
    <w:tmpl w:val="8BA80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E17839"/>
    <w:multiLevelType w:val="hybridMultilevel"/>
    <w:tmpl w:val="74127698"/>
    <w:lvl w:ilvl="0" w:tplc="8FF07CCE">
      <w:start w:val="4"/>
      <w:numFmt w:val="decimal"/>
      <w:lvlText w:val="%1."/>
      <w:lvlJc w:val="left"/>
      <w:pPr>
        <w:ind w:left="600" w:hanging="360"/>
      </w:pPr>
      <w:rPr>
        <w:rFonts w:ascii="Courier New" w:hAnsi="Courier New" w:cs="Courier New" w:hint="default"/>
        <w:color w:val="23238E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7" w15:restartNumberingAfterBreak="0">
    <w:nsid w:val="0E854583"/>
    <w:multiLevelType w:val="hybridMultilevel"/>
    <w:tmpl w:val="6DF237F2"/>
    <w:lvl w:ilvl="0" w:tplc="3018885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10CD3C03"/>
    <w:multiLevelType w:val="hybridMultilevel"/>
    <w:tmpl w:val="29180046"/>
    <w:lvl w:ilvl="0" w:tplc="84620B4E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1807E3"/>
    <w:multiLevelType w:val="hybridMultilevel"/>
    <w:tmpl w:val="5EFC4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351F4F"/>
    <w:multiLevelType w:val="hybridMultilevel"/>
    <w:tmpl w:val="C388AA32"/>
    <w:lvl w:ilvl="0" w:tplc="2E6E9B96">
      <w:start w:val="1"/>
      <w:numFmt w:val="decimal"/>
      <w:pStyle w:val="Bold14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531BE5"/>
    <w:multiLevelType w:val="hybridMultilevel"/>
    <w:tmpl w:val="B44AF97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14A4882"/>
    <w:multiLevelType w:val="multilevel"/>
    <w:tmpl w:val="D5E2D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AD32255"/>
    <w:multiLevelType w:val="hybridMultilevel"/>
    <w:tmpl w:val="C18A4556"/>
    <w:lvl w:ilvl="0" w:tplc="04090003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4" w15:restartNumberingAfterBreak="0">
    <w:nsid w:val="2BBC0DC1"/>
    <w:multiLevelType w:val="hybridMultilevel"/>
    <w:tmpl w:val="BACE038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30794A7A"/>
    <w:multiLevelType w:val="hybridMultilevel"/>
    <w:tmpl w:val="E9A04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BE2F03"/>
    <w:multiLevelType w:val="hybridMultilevel"/>
    <w:tmpl w:val="83688B0E"/>
    <w:lvl w:ilvl="0" w:tplc="14B02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3C0837"/>
    <w:multiLevelType w:val="hybridMultilevel"/>
    <w:tmpl w:val="71985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FC550F"/>
    <w:multiLevelType w:val="hybridMultilevel"/>
    <w:tmpl w:val="2012A4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CF2DB5"/>
    <w:multiLevelType w:val="hybridMultilevel"/>
    <w:tmpl w:val="771A9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74D1EF6"/>
    <w:multiLevelType w:val="hybridMultilevel"/>
    <w:tmpl w:val="F5521338"/>
    <w:lvl w:ilvl="0" w:tplc="3018885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1" w15:restartNumberingAfterBreak="0">
    <w:nsid w:val="481E5842"/>
    <w:multiLevelType w:val="hybridMultilevel"/>
    <w:tmpl w:val="41F47C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99F2AF6"/>
    <w:multiLevelType w:val="hybridMultilevel"/>
    <w:tmpl w:val="9364E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81170"/>
    <w:multiLevelType w:val="hybridMultilevel"/>
    <w:tmpl w:val="32AEA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714583"/>
    <w:multiLevelType w:val="hybridMultilevel"/>
    <w:tmpl w:val="DE3E99F0"/>
    <w:lvl w:ilvl="0" w:tplc="FCD05F3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  <w:sz w:val="20"/>
        <w:szCs w:val="20"/>
      </w:rPr>
    </w:lvl>
    <w:lvl w:ilvl="1" w:tplc="E700899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 w:tplc="E68623C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  <w:sz w:val="20"/>
        <w:szCs w:val="20"/>
      </w:rPr>
    </w:lvl>
    <w:lvl w:ilvl="3" w:tplc="9246FB18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Times New Roman" w:hint="default"/>
        <w:sz w:val="20"/>
        <w:szCs w:val="20"/>
      </w:rPr>
    </w:lvl>
    <w:lvl w:ilvl="4" w:tplc="6180D3A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Times New Roman" w:hint="default"/>
        <w:sz w:val="20"/>
        <w:szCs w:val="20"/>
      </w:rPr>
    </w:lvl>
    <w:lvl w:ilvl="5" w:tplc="F7F04D9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  <w:sz w:val="20"/>
        <w:szCs w:val="20"/>
      </w:rPr>
    </w:lvl>
    <w:lvl w:ilvl="6" w:tplc="EDD0CDA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Times New Roman" w:hint="default"/>
        <w:sz w:val="20"/>
        <w:szCs w:val="20"/>
      </w:rPr>
    </w:lvl>
    <w:lvl w:ilvl="7" w:tplc="B0926410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Times New Roman" w:hint="default"/>
        <w:sz w:val="20"/>
        <w:szCs w:val="20"/>
      </w:rPr>
    </w:lvl>
    <w:lvl w:ilvl="8" w:tplc="2A0EB31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  <w:sz w:val="20"/>
        <w:szCs w:val="20"/>
      </w:rPr>
    </w:lvl>
  </w:abstractNum>
  <w:abstractNum w:abstractNumId="25" w15:restartNumberingAfterBreak="0">
    <w:nsid w:val="4F42636A"/>
    <w:multiLevelType w:val="hybridMultilevel"/>
    <w:tmpl w:val="5882D0EE"/>
    <w:lvl w:ilvl="0" w:tplc="3F9CA75E">
      <w:start w:val="1"/>
      <w:numFmt w:val="decimal"/>
      <w:lvlText w:val="%1."/>
      <w:lvlJc w:val="left"/>
      <w:pPr>
        <w:ind w:left="720" w:hanging="360"/>
      </w:pPr>
      <w:rPr>
        <w:rFonts w:ascii="Courier New" w:hAnsi="Courier New" w:cs="Courier New" w:hint="default"/>
        <w:color w:val="23238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015366"/>
    <w:multiLevelType w:val="hybridMultilevel"/>
    <w:tmpl w:val="E80248EA"/>
    <w:lvl w:ilvl="0" w:tplc="B80E87C6">
      <w:start w:val="1"/>
      <w:numFmt w:val="bullet"/>
      <w:pStyle w:val="GreyBoxStyle-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262F90"/>
    <w:multiLevelType w:val="hybridMultilevel"/>
    <w:tmpl w:val="BD0645D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8" w15:restartNumberingAfterBreak="0">
    <w:nsid w:val="52E44DCC"/>
    <w:multiLevelType w:val="hybridMultilevel"/>
    <w:tmpl w:val="9BBC238C"/>
    <w:lvl w:ilvl="0" w:tplc="430812B8">
      <w:start w:val="1"/>
      <w:numFmt w:val="decimal"/>
      <w:lvlText w:val="%1."/>
      <w:lvlJc w:val="left"/>
      <w:pPr>
        <w:ind w:left="720" w:hanging="360"/>
      </w:pPr>
      <w:rPr>
        <w:rFonts w:ascii="Times" w:hAnsi="Times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737B90"/>
    <w:multiLevelType w:val="hybridMultilevel"/>
    <w:tmpl w:val="52420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2A6159"/>
    <w:multiLevelType w:val="hybridMultilevel"/>
    <w:tmpl w:val="B89A69F0"/>
    <w:lvl w:ilvl="0" w:tplc="51327DA8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392941"/>
    <w:multiLevelType w:val="hybridMultilevel"/>
    <w:tmpl w:val="B21E97D2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2" w15:restartNumberingAfterBreak="0">
    <w:nsid w:val="579E0334"/>
    <w:multiLevelType w:val="hybridMultilevel"/>
    <w:tmpl w:val="43C0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E40D50"/>
    <w:multiLevelType w:val="hybridMultilevel"/>
    <w:tmpl w:val="1A9E7646"/>
    <w:lvl w:ilvl="0" w:tplc="FC4EFB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572C5C"/>
    <w:multiLevelType w:val="hybridMultilevel"/>
    <w:tmpl w:val="F9B42714"/>
    <w:lvl w:ilvl="0" w:tplc="8C08B7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410C0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3CD7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1838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F6D5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BC6AA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D04D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3289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D4EAF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5CBE35A2"/>
    <w:multiLevelType w:val="hybridMultilevel"/>
    <w:tmpl w:val="AE686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1C7AA5"/>
    <w:multiLevelType w:val="hybridMultilevel"/>
    <w:tmpl w:val="C1FA481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Times New Roman" w:hint="default"/>
      </w:rPr>
    </w:lvl>
  </w:abstractNum>
  <w:abstractNum w:abstractNumId="37" w15:restartNumberingAfterBreak="0">
    <w:nsid w:val="62B61D78"/>
    <w:multiLevelType w:val="multilevel"/>
    <w:tmpl w:val="DC702E1A"/>
    <w:lvl w:ilvl="0">
      <w:start w:val="1"/>
      <w:numFmt w:val="decimal"/>
      <w:pStyle w:val="SOPLevel1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OPLevel2"/>
      <w:lvlText w:val="%1.%2"/>
      <w:lvlJc w:val="left"/>
      <w:pPr>
        <w:tabs>
          <w:tab w:val="num" w:pos="936"/>
        </w:tabs>
        <w:ind w:left="576" w:hanging="21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SOPLevel3"/>
      <w:lvlText w:val="%1.%2.%3"/>
      <w:lvlJc w:val="left"/>
      <w:pPr>
        <w:tabs>
          <w:tab w:val="num" w:pos="1728"/>
        </w:tabs>
        <w:ind w:left="792" w:firstLine="144"/>
      </w:pPr>
      <w:rPr>
        <w:rFonts w:hint="default"/>
        <w:b w:val="0"/>
        <w:i w:val="0"/>
        <w:sz w:val="20"/>
        <w:szCs w:val="20"/>
      </w:rPr>
    </w:lvl>
    <w:lvl w:ilvl="3">
      <w:start w:val="1"/>
      <w:numFmt w:val="decimal"/>
      <w:pStyle w:val="SOPLevel4"/>
      <w:lvlText w:val="%1.%2.%3.%4"/>
      <w:lvlJc w:val="left"/>
      <w:pPr>
        <w:tabs>
          <w:tab w:val="num" w:pos="3419"/>
        </w:tabs>
        <w:ind w:left="1691" w:firstLine="720"/>
      </w:pPr>
      <w:rPr>
        <w:rFonts w:hint="default"/>
        <w:b w:val="0"/>
        <w:i w:val="0"/>
        <w:strike w:val="0"/>
        <w:dstrike w:val="0"/>
        <w:color w:val="000000"/>
        <w:sz w:val="20"/>
        <w:szCs w:val="20"/>
        <w:vertAlign w:val="baseline"/>
      </w:rPr>
    </w:lvl>
    <w:lvl w:ilvl="4">
      <w:start w:val="1"/>
      <w:numFmt w:val="decimal"/>
      <w:pStyle w:val="SOPLevel5"/>
      <w:lvlText w:val="%1.%2.%3.%4.%5"/>
      <w:lvlJc w:val="left"/>
      <w:pPr>
        <w:tabs>
          <w:tab w:val="num" w:pos="3960"/>
        </w:tabs>
        <w:ind w:left="1224" w:firstLine="1512"/>
      </w:pPr>
      <w:rPr>
        <w:rFonts w:hint="default"/>
      </w:rPr>
    </w:lvl>
    <w:lvl w:ilvl="5">
      <w:start w:val="1"/>
      <w:numFmt w:val="decimal"/>
      <w:pStyle w:val="SOPLevel6"/>
      <w:lvlText w:val="%1.%2.%3.%4.%5.%6"/>
      <w:lvlJc w:val="left"/>
      <w:pPr>
        <w:tabs>
          <w:tab w:val="num" w:pos="5400"/>
        </w:tabs>
        <w:ind w:left="1440" w:firstLine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8" w15:restartNumberingAfterBreak="0">
    <w:nsid w:val="65AF389A"/>
    <w:multiLevelType w:val="hybridMultilevel"/>
    <w:tmpl w:val="0CDEE6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3B1449"/>
    <w:multiLevelType w:val="hybridMultilevel"/>
    <w:tmpl w:val="BD10C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9C1458"/>
    <w:multiLevelType w:val="hybridMultilevel"/>
    <w:tmpl w:val="35E05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02641F5"/>
    <w:multiLevelType w:val="hybridMultilevel"/>
    <w:tmpl w:val="25A47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76440E"/>
    <w:multiLevelType w:val="hybridMultilevel"/>
    <w:tmpl w:val="26C46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pStyle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cs="Times New Roman" w:hint="default"/>
          <w:color w:val="auto"/>
        </w:rPr>
      </w:lvl>
    </w:lvlOverride>
  </w:num>
  <w:num w:numId="2">
    <w:abstractNumId w:val="36"/>
  </w:num>
  <w:num w:numId="3">
    <w:abstractNumId w:val="7"/>
  </w:num>
  <w:num w:numId="4">
    <w:abstractNumId w:val="20"/>
  </w:num>
  <w:num w:numId="5">
    <w:abstractNumId w:val="11"/>
  </w:num>
  <w:num w:numId="6">
    <w:abstractNumId w:val="37"/>
  </w:num>
  <w:num w:numId="7">
    <w:abstractNumId w:val="4"/>
  </w:num>
  <w:num w:numId="8">
    <w:abstractNumId w:val="17"/>
  </w:num>
  <w:num w:numId="9">
    <w:abstractNumId w:val="13"/>
  </w:num>
  <w:num w:numId="10">
    <w:abstractNumId w:val="26"/>
  </w:num>
  <w:num w:numId="11">
    <w:abstractNumId w:val="10"/>
  </w:num>
  <w:num w:numId="12">
    <w:abstractNumId w:val="21"/>
  </w:num>
  <w:num w:numId="13">
    <w:abstractNumId w:val="16"/>
  </w:num>
  <w:num w:numId="14">
    <w:abstractNumId w:val="33"/>
  </w:num>
  <w:num w:numId="15">
    <w:abstractNumId w:val="5"/>
  </w:num>
  <w:num w:numId="16">
    <w:abstractNumId w:val="2"/>
  </w:num>
  <w:num w:numId="17">
    <w:abstractNumId w:val="15"/>
  </w:num>
  <w:num w:numId="18">
    <w:abstractNumId w:val="35"/>
  </w:num>
  <w:num w:numId="19">
    <w:abstractNumId w:val="23"/>
  </w:num>
  <w:num w:numId="20">
    <w:abstractNumId w:val="32"/>
  </w:num>
  <w:num w:numId="21">
    <w:abstractNumId w:val="9"/>
  </w:num>
  <w:num w:numId="22">
    <w:abstractNumId w:val="22"/>
  </w:num>
  <w:num w:numId="23">
    <w:abstractNumId w:val="39"/>
  </w:num>
  <w:num w:numId="24">
    <w:abstractNumId w:val="41"/>
  </w:num>
  <w:num w:numId="25">
    <w:abstractNumId w:val="12"/>
  </w:num>
  <w:num w:numId="26">
    <w:abstractNumId w:val="27"/>
  </w:num>
  <w:num w:numId="27">
    <w:abstractNumId w:val="29"/>
  </w:num>
  <w:num w:numId="28">
    <w:abstractNumId w:val="14"/>
  </w:num>
  <w:num w:numId="29">
    <w:abstractNumId w:val="26"/>
  </w:num>
  <w:num w:numId="30">
    <w:abstractNumId w:val="42"/>
  </w:num>
  <w:num w:numId="31">
    <w:abstractNumId w:val="3"/>
  </w:num>
  <w:num w:numId="32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5"/>
  </w:num>
  <w:num w:numId="34">
    <w:abstractNumId w:val="6"/>
  </w:num>
  <w:num w:numId="35">
    <w:abstractNumId w:val="8"/>
  </w:num>
  <w:num w:numId="36">
    <w:abstractNumId w:val="24"/>
  </w:num>
  <w:num w:numId="37">
    <w:abstractNumId w:val="30"/>
  </w:num>
  <w:num w:numId="38">
    <w:abstractNumId w:val="28"/>
  </w:num>
  <w:num w:numId="39">
    <w:abstractNumId w:val="34"/>
  </w:num>
  <w:num w:numId="40">
    <w:abstractNumId w:val="31"/>
  </w:num>
  <w:num w:numId="41">
    <w:abstractNumId w:val="1"/>
  </w:num>
  <w:num w:numId="42">
    <w:abstractNumId w:val="38"/>
  </w:num>
  <w:num w:numId="43">
    <w:abstractNumId w:val="18"/>
  </w:num>
  <w:num w:numId="44">
    <w:abstractNumId w:val="40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rI0tzAxtDAyMLZU0lEKTi0uzszPAykwMqwFAJc7irctAAAA"/>
    <w:docVar w:name="BadObjects" w:val=" "/>
    <w:docVar w:name="DocStamp_1_DocID" w:val="C:\Documents and Settings\rnosowsk\Desktop\HRP-502 - TEMPLATE CONSENT DOCUMENT 06-12-2012.docx"/>
    <w:docVar w:name="DocStamp_1_IncludeDate" w:val="False"/>
    <w:docVar w:name="DocStamp_1_IncludeDraftText" w:val="False"/>
    <w:docVar w:name="DocStamp_1_IncludeTime" w:val="False"/>
    <w:docVar w:name="DocStamp_1_InsertDateAsField" w:val="False"/>
    <w:docVar w:name="DocStamp_1_TypeID" w:val="7"/>
    <w:docVar w:name="MPDocID" w:val="C:\Documents and Settings\rnosowsk\Desktop\HRP-502 - TEMPLATE CONSENT DOCUMENT 06-12-2012.docx"/>
    <w:docVar w:name="MPDocIDTemplateDefault" w:val="%n|.%v|:%u|:%y"/>
    <w:docVar w:name="NewDocStampType" w:val="7"/>
    <w:docVar w:name="SelEnd" w:val=" "/>
    <w:docVar w:name="SelStart" w:val=" "/>
  </w:docVars>
  <w:rsids>
    <w:rsidRoot w:val="00351618"/>
    <w:rsid w:val="00006E57"/>
    <w:rsid w:val="0000774C"/>
    <w:rsid w:val="00011276"/>
    <w:rsid w:val="00011D41"/>
    <w:rsid w:val="00013898"/>
    <w:rsid w:val="00016430"/>
    <w:rsid w:val="00023ED0"/>
    <w:rsid w:val="000267AA"/>
    <w:rsid w:val="0003386B"/>
    <w:rsid w:val="00036A6E"/>
    <w:rsid w:val="000378F3"/>
    <w:rsid w:val="000426F1"/>
    <w:rsid w:val="0004643D"/>
    <w:rsid w:val="00046604"/>
    <w:rsid w:val="00052AED"/>
    <w:rsid w:val="00053D4B"/>
    <w:rsid w:val="00053FE1"/>
    <w:rsid w:val="00055906"/>
    <w:rsid w:val="0005619D"/>
    <w:rsid w:val="00062C0E"/>
    <w:rsid w:val="00063313"/>
    <w:rsid w:val="00063A8A"/>
    <w:rsid w:val="00065058"/>
    <w:rsid w:val="0006795E"/>
    <w:rsid w:val="00070466"/>
    <w:rsid w:val="00071282"/>
    <w:rsid w:val="00073C1A"/>
    <w:rsid w:val="00080723"/>
    <w:rsid w:val="00087201"/>
    <w:rsid w:val="000915E1"/>
    <w:rsid w:val="00094E51"/>
    <w:rsid w:val="00097533"/>
    <w:rsid w:val="000A1F7C"/>
    <w:rsid w:val="000A20D3"/>
    <w:rsid w:val="000A4146"/>
    <w:rsid w:val="000A71F1"/>
    <w:rsid w:val="000A7DEB"/>
    <w:rsid w:val="000A7F4D"/>
    <w:rsid w:val="000B212C"/>
    <w:rsid w:val="000B2727"/>
    <w:rsid w:val="000B4D71"/>
    <w:rsid w:val="000C137F"/>
    <w:rsid w:val="000C2E91"/>
    <w:rsid w:val="000C6C2F"/>
    <w:rsid w:val="000D03D9"/>
    <w:rsid w:val="000D2C89"/>
    <w:rsid w:val="000D3A65"/>
    <w:rsid w:val="000D448C"/>
    <w:rsid w:val="000D5A7D"/>
    <w:rsid w:val="000D6061"/>
    <w:rsid w:val="000E084C"/>
    <w:rsid w:val="000E5C20"/>
    <w:rsid w:val="000E5E87"/>
    <w:rsid w:val="000E6166"/>
    <w:rsid w:val="000E662C"/>
    <w:rsid w:val="000E6AD1"/>
    <w:rsid w:val="000F504B"/>
    <w:rsid w:val="000F6A19"/>
    <w:rsid w:val="000F7F84"/>
    <w:rsid w:val="00112045"/>
    <w:rsid w:val="00116FEA"/>
    <w:rsid w:val="001200CF"/>
    <w:rsid w:val="00121107"/>
    <w:rsid w:val="001269A3"/>
    <w:rsid w:val="00131223"/>
    <w:rsid w:val="00143CD9"/>
    <w:rsid w:val="00146464"/>
    <w:rsid w:val="00150DE6"/>
    <w:rsid w:val="001515C0"/>
    <w:rsid w:val="001539BA"/>
    <w:rsid w:val="00154716"/>
    <w:rsid w:val="00154C8E"/>
    <w:rsid w:val="00156E2E"/>
    <w:rsid w:val="00161DD1"/>
    <w:rsid w:val="0016236B"/>
    <w:rsid w:val="00163EC4"/>
    <w:rsid w:val="001712FD"/>
    <w:rsid w:val="0017247E"/>
    <w:rsid w:val="0017360C"/>
    <w:rsid w:val="00173AEA"/>
    <w:rsid w:val="00182955"/>
    <w:rsid w:val="00183920"/>
    <w:rsid w:val="0018416A"/>
    <w:rsid w:val="00185F99"/>
    <w:rsid w:val="00186B73"/>
    <w:rsid w:val="00195430"/>
    <w:rsid w:val="0019552D"/>
    <w:rsid w:val="001A1C7C"/>
    <w:rsid w:val="001A2D30"/>
    <w:rsid w:val="001A4F6F"/>
    <w:rsid w:val="001A5480"/>
    <w:rsid w:val="001A55FA"/>
    <w:rsid w:val="001A5DBE"/>
    <w:rsid w:val="001A5DDB"/>
    <w:rsid w:val="001B527E"/>
    <w:rsid w:val="001D3796"/>
    <w:rsid w:val="001D3814"/>
    <w:rsid w:val="001D758D"/>
    <w:rsid w:val="001E01FB"/>
    <w:rsid w:val="001E08A8"/>
    <w:rsid w:val="001E7926"/>
    <w:rsid w:val="001F0413"/>
    <w:rsid w:val="001F11C4"/>
    <w:rsid w:val="001F551B"/>
    <w:rsid w:val="00210702"/>
    <w:rsid w:val="002130FF"/>
    <w:rsid w:val="002133A3"/>
    <w:rsid w:val="002151CB"/>
    <w:rsid w:val="00220EF0"/>
    <w:rsid w:val="00232BDF"/>
    <w:rsid w:val="00234152"/>
    <w:rsid w:val="00242444"/>
    <w:rsid w:val="00242F21"/>
    <w:rsid w:val="00243645"/>
    <w:rsid w:val="002443F5"/>
    <w:rsid w:val="002452C8"/>
    <w:rsid w:val="002473A6"/>
    <w:rsid w:val="0025125F"/>
    <w:rsid w:val="002523DD"/>
    <w:rsid w:val="00255089"/>
    <w:rsid w:val="002557D4"/>
    <w:rsid w:val="0026458E"/>
    <w:rsid w:val="00267068"/>
    <w:rsid w:val="0027086A"/>
    <w:rsid w:val="00271E54"/>
    <w:rsid w:val="00272BD6"/>
    <w:rsid w:val="00274DB3"/>
    <w:rsid w:val="002850B0"/>
    <w:rsid w:val="00286DCE"/>
    <w:rsid w:val="00291381"/>
    <w:rsid w:val="00292482"/>
    <w:rsid w:val="00292914"/>
    <w:rsid w:val="00295388"/>
    <w:rsid w:val="00295E41"/>
    <w:rsid w:val="002A06B5"/>
    <w:rsid w:val="002A080F"/>
    <w:rsid w:val="002A0FDA"/>
    <w:rsid w:val="002A61C7"/>
    <w:rsid w:val="002C0C9F"/>
    <w:rsid w:val="002C1314"/>
    <w:rsid w:val="002D02EA"/>
    <w:rsid w:val="002D1287"/>
    <w:rsid w:val="002D1EF0"/>
    <w:rsid w:val="002D3F68"/>
    <w:rsid w:val="002E06AE"/>
    <w:rsid w:val="002E0BD2"/>
    <w:rsid w:val="002E2DE8"/>
    <w:rsid w:val="002E453C"/>
    <w:rsid w:val="002E5D75"/>
    <w:rsid w:val="002E63ED"/>
    <w:rsid w:val="002F0380"/>
    <w:rsid w:val="002F1A69"/>
    <w:rsid w:val="002F24C3"/>
    <w:rsid w:val="002F2AE7"/>
    <w:rsid w:val="002F3899"/>
    <w:rsid w:val="002F4432"/>
    <w:rsid w:val="002F6258"/>
    <w:rsid w:val="00301CF3"/>
    <w:rsid w:val="003110D4"/>
    <w:rsid w:val="0032207A"/>
    <w:rsid w:val="00331B3B"/>
    <w:rsid w:val="00333385"/>
    <w:rsid w:val="003363AF"/>
    <w:rsid w:val="003364BC"/>
    <w:rsid w:val="00344A77"/>
    <w:rsid w:val="0034660C"/>
    <w:rsid w:val="00351618"/>
    <w:rsid w:val="00354C6E"/>
    <w:rsid w:val="00354F64"/>
    <w:rsid w:val="003568A1"/>
    <w:rsid w:val="003611AC"/>
    <w:rsid w:val="00363FCA"/>
    <w:rsid w:val="003726C0"/>
    <w:rsid w:val="00373A15"/>
    <w:rsid w:val="003751F3"/>
    <w:rsid w:val="003807B3"/>
    <w:rsid w:val="00382A99"/>
    <w:rsid w:val="00383AFB"/>
    <w:rsid w:val="00390273"/>
    <w:rsid w:val="00390ECD"/>
    <w:rsid w:val="00392B26"/>
    <w:rsid w:val="003961D4"/>
    <w:rsid w:val="0039635E"/>
    <w:rsid w:val="003A5F44"/>
    <w:rsid w:val="003B59D2"/>
    <w:rsid w:val="003B7339"/>
    <w:rsid w:val="003C000C"/>
    <w:rsid w:val="003C3DFE"/>
    <w:rsid w:val="003C489F"/>
    <w:rsid w:val="003C504E"/>
    <w:rsid w:val="003C51B9"/>
    <w:rsid w:val="003D172B"/>
    <w:rsid w:val="003D7C44"/>
    <w:rsid w:val="003E0FD1"/>
    <w:rsid w:val="003E11DB"/>
    <w:rsid w:val="003E5E57"/>
    <w:rsid w:val="003E65EE"/>
    <w:rsid w:val="003E75D6"/>
    <w:rsid w:val="003F1DE3"/>
    <w:rsid w:val="00400AE5"/>
    <w:rsid w:val="0040415A"/>
    <w:rsid w:val="00404318"/>
    <w:rsid w:val="004046B8"/>
    <w:rsid w:val="00407AC1"/>
    <w:rsid w:val="00415970"/>
    <w:rsid w:val="00423464"/>
    <w:rsid w:val="00424DB6"/>
    <w:rsid w:val="00426A40"/>
    <w:rsid w:val="0043462C"/>
    <w:rsid w:val="00435C9C"/>
    <w:rsid w:val="004458ED"/>
    <w:rsid w:val="00452CB1"/>
    <w:rsid w:val="0045665A"/>
    <w:rsid w:val="0047008D"/>
    <w:rsid w:val="00471D7C"/>
    <w:rsid w:val="00475DD0"/>
    <w:rsid w:val="00475DFF"/>
    <w:rsid w:val="00476BB1"/>
    <w:rsid w:val="00477349"/>
    <w:rsid w:val="004777BF"/>
    <w:rsid w:val="00477EEF"/>
    <w:rsid w:val="00483B29"/>
    <w:rsid w:val="00485458"/>
    <w:rsid w:val="00487352"/>
    <w:rsid w:val="00487F89"/>
    <w:rsid w:val="00491236"/>
    <w:rsid w:val="0049145E"/>
    <w:rsid w:val="00492621"/>
    <w:rsid w:val="004973F9"/>
    <w:rsid w:val="004977CE"/>
    <w:rsid w:val="004A21E3"/>
    <w:rsid w:val="004A3F59"/>
    <w:rsid w:val="004A6FA7"/>
    <w:rsid w:val="004A779B"/>
    <w:rsid w:val="004B2881"/>
    <w:rsid w:val="004B6749"/>
    <w:rsid w:val="004C3E16"/>
    <w:rsid w:val="004C7134"/>
    <w:rsid w:val="004D2D72"/>
    <w:rsid w:val="004D4567"/>
    <w:rsid w:val="004D4C40"/>
    <w:rsid w:val="004D56C1"/>
    <w:rsid w:val="004E12F9"/>
    <w:rsid w:val="004E37A3"/>
    <w:rsid w:val="004E7F99"/>
    <w:rsid w:val="004F241E"/>
    <w:rsid w:val="0050091C"/>
    <w:rsid w:val="00504D22"/>
    <w:rsid w:val="0050566B"/>
    <w:rsid w:val="00505CE6"/>
    <w:rsid w:val="0051153A"/>
    <w:rsid w:val="005120EB"/>
    <w:rsid w:val="00512B27"/>
    <w:rsid w:val="0051326C"/>
    <w:rsid w:val="005172F0"/>
    <w:rsid w:val="005179FE"/>
    <w:rsid w:val="0052783F"/>
    <w:rsid w:val="005402FD"/>
    <w:rsid w:val="00544B74"/>
    <w:rsid w:val="00544D41"/>
    <w:rsid w:val="00547969"/>
    <w:rsid w:val="005624F5"/>
    <w:rsid w:val="00563928"/>
    <w:rsid w:val="005648E6"/>
    <w:rsid w:val="005741D0"/>
    <w:rsid w:val="00577AC7"/>
    <w:rsid w:val="005818A0"/>
    <w:rsid w:val="00582FA9"/>
    <w:rsid w:val="00586F0B"/>
    <w:rsid w:val="005963EE"/>
    <w:rsid w:val="0059763A"/>
    <w:rsid w:val="005A2EAC"/>
    <w:rsid w:val="005A37A9"/>
    <w:rsid w:val="005A66F0"/>
    <w:rsid w:val="005A7322"/>
    <w:rsid w:val="005A7965"/>
    <w:rsid w:val="005A7D79"/>
    <w:rsid w:val="005B1036"/>
    <w:rsid w:val="005B4890"/>
    <w:rsid w:val="005B596E"/>
    <w:rsid w:val="005B5AAE"/>
    <w:rsid w:val="005C0177"/>
    <w:rsid w:val="005C13F1"/>
    <w:rsid w:val="005C1F4C"/>
    <w:rsid w:val="005C5F7D"/>
    <w:rsid w:val="005C7994"/>
    <w:rsid w:val="005D774D"/>
    <w:rsid w:val="005E1EA3"/>
    <w:rsid w:val="005E24D4"/>
    <w:rsid w:val="005E5C49"/>
    <w:rsid w:val="005E5D4C"/>
    <w:rsid w:val="005E78F3"/>
    <w:rsid w:val="005E7F8E"/>
    <w:rsid w:val="005F1074"/>
    <w:rsid w:val="005F3AFB"/>
    <w:rsid w:val="005F5F11"/>
    <w:rsid w:val="005F69ED"/>
    <w:rsid w:val="005F7F16"/>
    <w:rsid w:val="00601049"/>
    <w:rsid w:val="00603689"/>
    <w:rsid w:val="00603DED"/>
    <w:rsid w:val="006117C7"/>
    <w:rsid w:val="006126DD"/>
    <w:rsid w:val="006221DA"/>
    <w:rsid w:val="006229E3"/>
    <w:rsid w:val="00622B59"/>
    <w:rsid w:val="00625BB5"/>
    <w:rsid w:val="0062687B"/>
    <w:rsid w:val="006301C7"/>
    <w:rsid w:val="0063358E"/>
    <w:rsid w:val="00634D9A"/>
    <w:rsid w:val="006352C1"/>
    <w:rsid w:val="00635303"/>
    <w:rsid w:val="00643452"/>
    <w:rsid w:val="00644091"/>
    <w:rsid w:val="006470A1"/>
    <w:rsid w:val="0065116E"/>
    <w:rsid w:val="006545A2"/>
    <w:rsid w:val="006573E7"/>
    <w:rsid w:val="006617FA"/>
    <w:rsid w:val="0066449B"/>
    <w:rsid w:val="0066455F"/>
    <w:rsid w:val="006658E5"/>
    <w:rsid w:val="00666DF3"/>
    <w:rsid w:val="00667F90"/>
    <w:rsid w:val="00672592"/>
    <w:rsid w:val="00676040"/>
    <w:rsid w:val="0068102E"/>
    <w:rsid w:val="00682B47"/>
    <w:rsid w:val="0068341C"/>
    <w:rsid w:val="0068668F"/>
    <w:rsid w:val="0068675E"/>
    <w:rsid w:val="006925A2"/>
    <w:rsid w:val="006940CB"/>
    <w:rsid w:val="00695E60"/>
    <w:rsid w:val="006A1AFC"/>
    <w:rsid w:val="006A3943"/>
    <w:rsid w:val="006A3E1A"/>
    <w:rsid w:val="006A60DC"/>
    <w:rsid w:val="006A7081"/>
    <w:rsid w:val="006B09BC"/>
    <w:rsid w:val="006B225A"/>
    <w:rsid w:val="006B3A0A"/>
    <w:rsid w:val="006B3CB4"/>
    <w:rsid w:val="006C558A"/>
    <w:rsid w:val="006D5A02"/>
    <w:rsid w:val="006E0B80"/>
    <w:rsid w:val="006E5305"/>
    <w:rsid w:val="006E612B"/>
    <w:rsid w:val="006F0A54"/>
    <w:rsid w:val="006F44F6"/>
    <w:rsid w:val="006F6883"/>
    <w:rsid w:val="00702564"/>
    <w:rsid w:val="007035F6"/>
    <w:rsid w:val="00703E32"/>
    <w:rsid w:val="0070458E"/>
    <w:rsid w:val="00706D34"/>
    <w:rsid w:val="00707EA9"/>
    <w:rsid w:val="00711A48"/>
    <w:rsid w:val="00711EFA"/>
    <w:rsid w:val="00717BB9"/>
    <w:rsid w:val="00722D61"/>
    <w:rsid w:val="00725560"/>
    <w:rsid w:val="00725B3B"/>
    <w:rsid w:val="0073067E"/>
    <w:rsid w:val="007306F4"/>
    <w:rsid w:val="0073325F"/>
    <w:rsid w:val="0073339D"/>
    <w:rsid w:val="00733CC9"/>
    <w:rsid w:val="00734B72"/>
    <w:rsid w:val="007406B9"/>
    <w:rsid w:val="00741EB1"/>
    <w:rsid w:val="00742590"/>
    <w:rsid w:val="00746777"/>
    <w:rsid w:val="00750A49"/>
    <w:rsid w:val="00752992"/>
    <w:rsid w:val="00756589"/>
    <w:rsid w:val="00761BAB"/>
    <w:rsid w:val="007641DB"/>
    <w:rsid w:val="00764741"/>
    <w:rsid w:val="007655B4"/>
    <w:rsid w:val="00766417"/>
    <w:rsid w:val="0077037E"/>
    <w:rsid w:val="00770F36"/>
    <w:rsid w:val="007716E4"/>
    <w:rsid w:val="00772898"/>
    <w:rsid w:val="00777EFE"/>
    <w:rsid w:val="00781FE4"/>
    <w:rsid w:val="00784223"/>
    <w:rsid w:val="0078459C"/>
    <w:rsid w:val="00785795"/>
    <w:rsid w:val="0079692A"/>
    <w:rsid w:val="007972CA"/>
    <w:rsid w:val="007A7CA7"/>
    <w:rsid w:val="007A7E5A"/>
    <w:rsid w:val="007B600C"/>
    <w:rsid w:val="007B6896"/>
    <w:rsid w:val="007B6B8B"/>
    <w:rsid w:val="007C005C"/>
    <w:rsid w:val="007C0642"/>
    <w:rsid w:val="007C065F"/>
    <w:rsid w:val="007C15AF"/>
    <w:rsid w:val="007C63A7"/>
    <w:rsid w:val="007D37DC"/>
    <w:rsid w:val="007E6DF4"/>
    <w:rsid w:val="007F2FE9"/>
    <w:rsid w:val="007F3359"/>
    <w:rsid w:val="007F3EFD"/>
    <w:rsid w:val="007F662D"/>
    <w:rsid w:val="008007F9"/>
    <w:rsid w:val="00801D14"/>
    <w:rsid w:val="00816492"/>
    <w:rsid w:val="00820A0F"/>
    <w:rsid w:val="00823F5B"/>
    <w:rsid w:val="008249D0"/>
    <w:rsid w:val="00842833"/>
    <w:rsid w:val="0084398A"/>
    <w:rsid w:val="00843B5D"/>
    <w:rsid w:val="00845687"/>
    <w:rsid w:val="00847A7A"/>
    <w:rsid w:val="0085164D"/>
    <w:rsid w:val="00851F20"/>
    <w:rsid w:val="00852BAE"/>
    <w:rsid w:val="00853D18"/>
    <w:rsid w:val="00854ECD"/>
    <w:rsid w:val="008720A3"/>
    <w:rsid w:val="00872759"/>
    <w:rsid w:val="008728C8"/>
    <w:rsid w:val="008732AA"/>
    <w:rsid w:val="008736CF"/>
    <w:rsid w:val="00874500"/>
    <w:rsid w:val="00876CD6"/>
    <w:rsid w:val="00881BAF"/>
    <w:rsid w:val="00883A85"/>
    <w:rsid w:val="00885D6F"/>
    <w:rsid w:val="008861B9"/>
    <w:rsid w:val="008A17DA"/>
    <w:rsid w:val="008A390C"/>
    <w:rsid w:val="008B0969"/>
    <w:rsid w:val="008C082C"/>
    <w:rsid w:val="008C0D2D"/>
    <w:rsid w:val="008C2943"/>
    <w:rsid w:val="008C6C9F"/>
    <w:rsid w:val="008C7EB0"/>
    <w:rsid w:val="008D0EAF"/>
    <w:rsid w:val="008D5C3D"/>
    <w:rsid w:val="008E33A7"/>
    <w:rsid w:val="008E3786"/>
    <w:rsid w:val="008E4A38"/>
    <w:rsid w:val="008E4EEF"/>
    <w:rsid w:val="008E6023"/>
    <w:rsid w:val="008F30C1"/>
    <w:rsid w:val="008F5164"/>
    <w:rsid w:val="008F5C6C"/>
    <w:rsid w:val="008F71BE"/>
    <w:rsid w:val="00902766"/>
    <w:rsid w:val="00905BEC"/>
    <w:rsid w:val="0090606E"/>
    <w:rsid w:val="00906DE9"/>
    <w:rsid w:val="00911EB1"/>
    <w:rsid w:val="009150E5"/>
    <w:rsid w:val="009160AE"/>
    <w:rsid w:val="00930490"/>
    <w:rsid w:val="00935CFE"/>
    <w:rsid w:val="00937643"/>
    <w:rsid w:val="0094298F"/>
    <w:rsid w:val="00945756"/>
    <w:rsid w:val="00952EFD"/>
    <w:rsid w:val="00953677"/>
    <w:rsid w:val="00956AF7"/>
    <w:rsid w:val="009730A8"/>
    <w:rsid w:val="00981B99"/>
    <w:rsid w:val="009846C7"/>
    <w:rsid w:val="009853E1"/>
    <w:rsid w:val="00985D41"/>
    <w:rsid w:val="00992613"/>
    <w:rsid w:val="00995780"/>
    <w:rsid w:val="00995C07"/>
    <w:rsid w:val="009A2143"/>
    <w:rsid w:val="009A2DE9"/>
    <w:rsid w:val="009A4125"/>
    <w:rsid w:val="009A6B5C"/>
    <w:rsid w:val="009A6CB9"/>
    <w:rsid w:val="009A736F"/>
    <w:rsid w:val="009B057B"/>
    <w:rsid w:val="009B53ED"/>
    <w:rsid w:val="009B5803"/>
    <w:rsid w:val="009B6E17"/>
    <w:rsid w:val="009C346E"/>
    <w:rsid w:val="009C35D7"/>
    <w:rsid w:val="009C389E"/>
    <w:rsid w:val="009C4F7D"/>
    <w:rsid w:val="009D6464"/>
    <w:rsid w:val="009D6573"/>
    <w:rsid w:val="009D68A7"/>
    <w:rsid w:val="009E767E"/>
    <w:rsid w:val="009F193C"/>
    <w:rsid w:val="009F1A93"/>
    <w:rsid w:val="009F2C80"/>
    <w:rsid w:val="009F3968"/>
    <w:rsid w:val="009F4F03"/>
    <w:rsid w:val="009F5838"/>
    <w:rsid w:val="009F5C01"/>
    <w:rsid w:val="009F5EA7"/>
    <w:rsid w:val="009F6D67"/>
    <w:rsid w:val="009F7E0B"/>
    <w:rsid w:val="00A003D6"/>
    <w:rsid w:val="00A00E80"/>
    <w:rsid w:val="00A036C6"/>
    <w:rsid w:val="00A07EB8"/>
    <w:rsid w:val="00A15E67"/>
    <w:rsid w:val="00A16CCF"/>
    <w:rsid w:val="00A17D46"/>
    <w:rsid w:val="00A222A3"/>
    <w:rsid w:val="00A350AC"/>
    <w:rsid w:val="00A42988"/>
    <w:rsid w:val="00A4468B"/>
    <w:rsid w:val="00A45FDA"/>
    <w:rsid w:val="00A46F04"/>
    <w:rsid w:val="00A50AEE"/>
    <w:rsid w:val="00A52525"/>
    <w:rsid w:val="00A547CA"/>
    <w:rsid w:val="00A62136"/>
    <w:rsid w:val="00A63225"/>
    <w:rsid w:val="00A63399"/>
    <w:rsid w:val="00A63C45"/>
    <w:rsid w:val="00A65CF3"/>
    <w:rsid w:val="00A6623A"/>
    <w:rsid w:val="00A6779F"/>
    <w:rsid w:val="00A7365C"/>
    <w:rsid w:val="00A77042"/>
    <w:rsid w:val="00A80B65"/>
    <w:rsid w:val="00A86C6B"/>
    <w:rsid w:val="00A8758A"/>
    <w:rsid w:val="00A910F2"/>
    <w:rsid w:val="00A914E2"/>
    <w:rsid w:val="00A9289A"/>
    <w:rsid w:val="00A94B06"/>
    <w:rsid w:val="00A95E0F"/>
    <w:rsid w:val="00A96583"/>
    <w:rsid w:val="00A96A34"/>
    <w:rsid w:val="00AA156A"/>
    <w:rsid w:val="00AA225E"/>
    <w:rsid w:val="00AC09EF"/>
    <w:rsid w:val="00AC364D"/>
    <w:rsid w:val="00AC6492"/>
    <w:rsid w:val="00AD2046"/>
    <w:rsid w:val="00AD3BA8"/>
    <w:rsid w:val="00AD426C"/>
    <w:rsid w:val="00AD5E9B"/>
    <w:rsid w:val="00AD73C3"/>
    <w:rsid w:val="00AE0FEF"/>
    <w:rsid w:val="00AE3208"/>
    <w:rsid w:val="00AE5D74"/>
    <w:rsid w:val="00AE75E8"/>
    <w:rsid w:val="00AE7E0F"/>
    <w:rsid w:val="00AF02A9"/>
    <w:rsid w:val="00AF0506"/>
    <w:rsid w:val="00AF1638"/>
    <w:rsid w:val="00AF4C64"/>
    <w:rsid w:val="00AF58D6"/>
    <w:rsid w:val="00AF5E7D"/>
    <w:rsid w:val="00AF7EA6"/>
    <w:rsid w:val="00B11C1C"/>
    <w:rsid w:val="00B14C60"/>
    <w:rsid w:val="00B201CF"/>
    <w:rsid w:val="00B213AC"/>
    <w:rsid w:val="00B237E0"/>
    <w:rsid w:val="00B2455C"/>
    <w:rsid w:val="00B30ECC"/>
    <w:rsid w:val="00B333C5"/>
    <w:rsid w:val="00B33693"/>
    <w:rsid w:val="00B43596"/>
    <w:rsid w:val="00B52967"/>
    <w:rsid w:val="00B544AA"/>
    <w:rsid w:val="00B64342"/>
    <w:rsid w:val="00B64432"/>
    <w:rsid w:val="00B64A94"/>
    <w:rsid w:val="00B661B1"/>
    <w:rsid w:val="00B70CC3"/>
    <w:rsid w:val="00B819ED"/>
    <w:rsid w:val="00B84871"/>
    <w:rsid w:val="00B87929"/>
    <w:rsid w:val="00B87E68"/>
    <w:rsid w:val="00B93D37"/>
    <w:rsid w:val="00B953DA"/>
    <w:rsid w:val="00BA65BF"/>
    <w:rsid w:val="00BA7DFC"/>
    <w:rsid w:val="00BB0B3B"/>
    <w:rsid w:val="00BB13F3"/>
    <w:rsid w:val="00BB622D"/>
    <w:rsid w:val="00BB70B9"/>
    <w:rsid w:val="00BC1FDB"/>
    <w:rsid w:val="00BC2FF9"/>
    <w:rsid w:val="00BC324C"/>
    <w:rsid w:val="00BD1BBF"/>
    <w:rsid w:val="00BD3B3B"/>
    <w:rsid w:val="00BD4088"/>
    <w:rsid w:val="00BE30CD"/>
    <w:rsid w:val="00BE3628"/>
    <w:rsid w:val="00BE4F9A"/>
    <w:rsid w:val="00BF3545"/>
    <w:rsid w:val="00BF42C1"/>
    <w:rsid w:val="00BF6351"/>
    <w:rsid w:val="00C000B8"/>
    <w:rsid w:val="00C00D16"/>
    <w:rsid w:val="00C03CE0"/>
    <w:rsid w:val="00C059B8"/>
    <w:rsid w:val="00C05FB9"/>
    <w:rsid w:val="00C115C0"/>
    <w:rsid w:val="00C118A4"/>
    <w:rsid w:val="00C1563D"/>
    <w:rsid w:val="00C15917"/>
    <w:rsid w:val="00C15B21"/>
    <w:rsid w:val="00C17C34"/>
    <w:rsid w:val="00C20B66"/>
    <w:rsid w:val="00C21978"/>
    <w:rsid w:val="00C22424"/>
    <w:rsid w:val="00C24C1C"/>
    <w:rsid w:val="00C2562C"/>
    <w:rsid w:val="00C25A9F"/>
    <w:rsid w:val="00C3326C"/>
    <w:rsid w:val="00C35EE1"/>
    <w:rsid w:val="00C410DF"/>
    <w:rsid w:val="00C43EA8"/>
    <w:rsid w:val="00C4406D"/>
    <w:rsid w:val="00C515D1"/>
    <w:rsid w:val="00C52884"/>
    <w:rsid w:val="00C53A7E"/>
    <w:rsid w:val="00C62C74"/>
    <w:rsid w:val="00C6382C"/>
    <w:rsid w:val="00C642DA"/>
    <w:rsid w:val="00C66D9C"/>
    <w:rsid w:val="00C719E5"/>
    <w:rsid w:val="00C73B2C"/>
    <w:rsid w:val="00C73C98"/>
    <w:rsid w:val="00C8442D"/>
    <w:rsid w:val="00C902E6"/>
    <w:rsid w:val="00C927E1"/>
    <w:rsid w:val="00C929C3"/>
    <w:rsid w:val="00C93201"/>
    <w:rsid w:val="00C93D57"/>
    <w:rsid w:val="00C976A7"/>
    <w:rsid w:val="00CA22F7"/>
    <w:rsid w:val="00CA735B"/>
    <w:rsid w:val="00CB1E3C"/>
    <w:rsid w:val="00CB44FE"/>
    <w:rsid w:val="00CB7D57"/>
    <w:rsid w:val="00CB7F7B"/>
    <w:rsid w:val="00CD7C6D"/>
    <w:rsid w:val="00CF0432"/>
    <w:rsid w:val="00CF0AC8"/>
    <w:rsid w:val="00CF217B"/>
    <w:rsid w:val="00CF4E90"/>
    <w:rsid w:val="00D03C4E"/>
    <w:rsid w:val="00D04FED"/>
    <w:rsid w:val="00D15FDF"/>
    <w:rsid w:val="00D16167"/>
    <w:rsid w:val="00D17AD2"/>
    <w:rsid w:val="00D20B5F"/>
    <w:rsid w:val="00D21572"/>
    <w:rsid w:val="00D232F3"/>
    <w:rsid w:val="00D26475"/>
    <w:rsid w:val="00D312E7"/>
    <w:rsid w:val="00D321C9"/>
    <w:rsid w:val="00D342FB"/>
    <w:rsid w:val="00D415A5"/>
    <w:rsid w:val="00D41A8B"/>
    <w:rsid w:val="00D426F1"/>
    <w:rsid w:val="00D429B7"/>
    <w:rsid w:val="00D43D40"/>
    <w:rsid w:val="00D450B3"/>
    <w:rsid w:val="00D47B82"/>
    <w:rsid w:val="00D5413D"/>
    <w:rsid w:val="00D5493A"/>
    <w:rsid w:val="00D56028"/>
    <w:rsid w:val="00D5615B"/>
    <w:rsid w:val="00D6081E"/>
    <w:rsid w:val="00D63504"/>
    <w:rsid w:val="00D702FD"/>
    <w:rsid w:val="00D728C9"/>
    <w:rsid w:val="00D72EFA"/>
    <w:rsid w:val="00D8158F"/>
    <w:rsid w:val="00D81FDD"/>
    <w:rsid w:val="00D85814"/>
    <w:rsid w:val="00D86726"/>
    <w:rsid w:val="00D92A34"/>
    <w:rsid w:val="00DA621B"/>
    <w:rsid w:val="00DA6FA7"/>
    <w:rsid w:val="00DB0588"/>
    <w:rsid w:val="00DB1F97"/>
    <w:rsid w:val="00DB4FD9"/>
    <w:rsid w:val="00DB585C"/>
    <w:rsid w:val="00DD08B1"/>
    <w:rsid w:val="00DD0F17"/>
    <w:rsid w:val="00DD4AB7"/>
    <w:rsid w:val="00DE0A85"/>
    <w:rsid w:val="00DE11B0"/>
    <w:rsid w:val="00DE3176"/>
    <w:rsid w:val="00DE6073"/>
    <w:rsid w:val="00DE6547"/>
    <w:rsid w:val="00DF1F55"/>
    <w:rsid w:val="00DF78A5"/>
    <w:rsid w:val="00E010BA"/>
    <w:rsid w:val="00E01241"/>
    <w:rsid w:val="00E03CA0"/>
    <w:rsid w:val="00E03F19"/>
    <w:rsid w:val="00E043DA"/>
    <w:rsid w:val="00E05989"/>
    <w:rsid w:val="00E072F4"/>
    <w:rsid w:val="00E12D2A"/>
    <w:rsid w:val="00E16A4D"/>
    <w:rsid w:val="00E20B8B"/>
    <w:rsid w:val="00E20C09"/>
    <w:rsid w:val="00E21C43"/>
    <w:rsid w:val="00E2797A"/>
    <w:rsid w:val="00E30A2D"/>
    <w:rsid w:val="00E33354"/>
    <w:rsid w:val="00E337CA"/>
    <w:rsid w:val="00E362A5"/>
    <w:rsid w:val="00E41942"/>
    <w:rsid w:val="00E437C1"/>
    <w:rsid w:val="00E4457C"/>
    <w:rsid w:val="00E5250B"/>
    <w:rsid w:val="00E53400"/>
    <w:rsid w:val="00E5361B"/>
    <w:rsid w:val="00E549EA"/>
    <w:rsid w:val="00E56B0D"/>
    <w:rsid w:val="00E60CDE"/>
    <w:rsid w:val="00E610E2"/>
    <w:rsid w:val="00E66B0E"/>
    <w:rsid w:val="00E7030C"/>
    <w:rsid w:val="00E74FA1"/>
    <w:rsid w:val="00E77984"/>
    <w:rsid w:val="00E828BF"/>
    <w:rsid w:val="00E83768"/>
    <w:rsid w:val="00E841E5"/>
    <w:rsid w:val="00E85B07"/>
    <w:rsid w:val="00E8614A"/>
    <w:rsid w:val="00E91A8A"/>
    <w:rsid w:val="00E92895"/>
    <w:rsid w:val="00E92C24"/>
    <w:rsid w:val="00E92CCC"/>
    <w:rsid w:val="00E979F3"/>
    <w:rsid w:val="00E97D76"/>
    <w:rsid w:val="00EA1A55"/>
    <w:rsid w:val="00EA2742"/>
    <w:rsid w:val="00EA4A08"/>
    <w:rsid w:val="00EA733E"/>
    <w:rsid w:val="00EB1218"/>
    <w:rsid w:val="00EB3A97"/>
    <w:rsid w:val="00EC4976"/>
    <w:rsid w:val="00EC632E"/>
    <w:rsid w:val="00EC63DD"/>
    <w:rsid w:val="00EC7771"/>
    <w:rsid w:val="00ED4E36"/>
    <w:rsid w:val="00ED604A"/>
    <w:rsid w:val="00ED67CB"/>
    <w:rsid w:val="00ED7072"/>
    <w:rsid w:val="00EE2D26"/>
    <w:rsid w:val="00EE33E7"/>
    <w:rsid w:val="00EE7730"/>
    <w:rsid w:val="00EF083A"/>
    <w:rsid w:val="00EF3229"/>
    <w:rsid w:val="00F040B2"/>
    <w:rsid w:val="00F0433D"/>
    <w:rsid w:val="00F0592B"/>
    <w:rsid w:val="00F069BF"/>
    <w:rsid w:val="00F16271"/>
    <w:rsid w:val="00F216AC"/>
    <w:rsid w:val="00F2455A"/>
    <w:rsid w:val="00F24823"/>
    <w:rsid w:val="00F24B2F"/>
    <w:rsid w:val="00F24BF5"/>
    <w:rsid w:val="00F25704"/>
    <w:rsid w:val="00F33DC0"/>
    <w:rsid w:val="00F33E1D"/>
    <w:rsid w:val="00F41191"/>
    <w:rsid w:val="00F466F1"/>
    <w:rsid w:val="00F62058"/>
    <w:rsid w:val="00F624AC"/>
    <w:rsid w:val="00F67D93"/>
    <w:rsid w:val="00F700AB"/>
    <w:rsid w:val="00F70115"/>
    <w:rsid w:val="00F7078A"/>
    <w:rsid w:val="00F71833"/>
    <w:rsid w:val="00F74A07"/>
    <w:rsid w:val="00F75D58"/>
    <w:rsid w:val="00F779B6"/>
    <w:rsid w:val="00F820B0"/>
    <w:rsid w:val="00F84207"/>
    <w:rsid w:val="00F9320A"/>
    <w:rsid w:val="00F940CF"/>
    <w:rsid w:val="00FA0F60"/>
    <w:rsid w:val="00FA5D68"/>
    <w:rsid w:val="00FB085D"/>
    <w:rsid w:val="00FB1724"/>
    <w:rsid w:val="00FB3012"/>
    <w:rsid w:val="00FC0637"/>
    <w:rsid w:val="00FC10F3"/>
    <w:rsid w:val="00FC32D8"/>
    <w:rsid w:val="00FC3ACD"/>
    <w:rsid w:val="00FD4B78"/>
    <w:rsid w:val="00FD6F34"/>
    <w:rsid w:val="00FE0E2C"/>
    <w:rsid w:val="00FE2525"/>
    <w:rsid w:val="00FE5B6F"/>
    <w:rsid w:val="00FE5D6E"/>
    <w:rsid w:val="00FF093B"/>
    <w:rsid w:val="00FF0C72"/>
    <w:rsid w:val="00FF0E79"/>
    <w:rsid w:val="00FF2B4F"/>
    <w:rsid w:val="00FF578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0BF71CA"/>
  <w15:docId w15:val="{5384A567-0EC0-4929-8833-D083DA142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455A"/>
    <w:pPr>
      <w:autoSpaceDE w:val="0"/>
      <w:autoSpaceDN w:val="0"/>
      <w:spacing w:after="240"/>
    </w:pPr>
    <w:rPr>
      <w:rFonts w:ascii="Times" w:hAnsi="Times"/>
      <w:sz w:val="24"/>
      <w:szCs w:val="24"/>
    </w:rPr>
  </w:style>
  <w:style w:type="paragraph" w:styleId="Heading1">
    <w:name w:val="heading 1"/>
    <w:basedOn w:val="Normal"/>
    <w:next w:val="Normal"/>
    <w:qFormat/>
    <w:rsid w:val="005B4890"/>
    <w:pPr>
      <w:keepNext/>
      <w:jc w:val="center"/>
      <w:outlineLvl w:val="0"/>
    </w:pPr>
    <w:rPr>
      <w:rFonts w:ascii="Arial" w:hAnsi="Arial" w:cs="Arial"/>
      <w:b/>
      <w:bCs/>
      <w:kern w:val="28"/>
      <w:sz w:val="28"/>
      <w:szCs w:val="28"/>
    </w:rPr>
  </w:style>
  <w:style w:type="paragraph" w:styleId="Heading2">
    <w:name w:val="heading 2"/>
    <w:basedOn w:val="Normal"/>
    <w:next w:val="BodyText"/>
    <w:link w:val="Heading2Char"/>
    <w:qFormat/>
    <w:rsid w:val="00E5250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062C0E"/>
    <w:pPr>
      <w:keepNext/>
      <w:spacing w:after="0"/>
      <w:ind w:firstLine="4"/>
      <w:jc w:val="right"/>
      <w:outlineLvl w:val="2"/>
    </w:pPr>
    <w:rPr>
      <w:rFonts w:cs="Tim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062C0E"/>
    <w:pPr>
      <w:tabs>
        <w:tab w:val="center" w:pos="4320"/>
        <w:tab w:val="right" w:pos="8640"/>
      </w:tabs>
    </w:pPr>
    <w:rPr>
      <w:rFonts w:cs="Times"/>
    </w:rPr>
  </w:style>
  <w:style w:type="paragraph" w:styleId="Footer">
    <w:name w:val="footer"/>
    <w:basedOn w:val="Normal"/>
    <w:link w:val="FooterChar"/>
    <w:uiPriority w:val="99"/>
    <w:rsid w:val="004B6749"/>
    <w:pPr>
      <w:tabs>
        <w:tab w:val="center" w:pos="4320"/>
        <w:tab w:val="right" w:pos="8640"/>
      </w:tabs>
      <w:spacing w:after="0"/>
    </w:pPr>
    <w:rPr>
      <w:rFonts w:ascii="Arial Narrow" w:hAnsi="Arial Narrow" w:cs="Times"/>
      <w:b/>
    </w:rPr>
  </w:style>
  <w:style w:type="character" w:styleId="PageNumber">
    <w:name w:val="page number"/>
    <w:basedOn w:val="DefaultParagraphFont"/>
    <w:rsid w:val="00062C0E"/>
  </w:style>
  <w:style w:type="paragraph" w:styleId="BodyText">
    <w:name w:val="Body Text"/>
    <w:basedOn w:val="Normal"/>
    <w:link w:val="BodyTextChar"/>
    <w:uiPriority w:val="99"/>
    <w:rsid w:val="00D342FB"/>
    <w:pPr>
      <w:spacing w:after="120"/>
    </w:pPr>
    <w:rPr>
      <w:rFonts w:ascii="Times New Roman" w:hAnsi="Times New Roman" w:cs="Times"/>
      <w:iCs/>
    </w:rPr>
  </w:style>
  <w:style w:type="paragraph" w:customStyle="1" w:styleId="Bullet">
    <w:name w:val="Bullet"/>
    <w:basedOn w:val="Normal"/>
    <w:rsid w:val="00D342FB"/>
    <w:pPr>
      <w:numPr>
        <w:numId w:val="1"/>
      </w:numPr>
      <w:spacing w:after="0"/>
    </w:pPr>
    <w:rPr>
      <w:rFonts w:ascii="Times New Roman" w:hAnsi="Times New Roman" w:cs="Times"/>
    </w:rPr>
  </w:style>
  <w:style w:type="paragraph" w:styleId="NormalWeb">
    <w:name w:val="Normal (Web)"/>
    <w:basedOn w:val="Normal"/>
    <w:uiPriority w:val="99"/>
    <w:rsid w:val="00062C0E"/>
    <w:pPr>
      <w:autoSpaceDE/>
      <w:autoSpaceDN/>
      <w:spacing w:before="100" w:beforeAutospacing="1" w:after="100" w:afterAutospacing="1"/>
    </w:pPr>
    <w:rPr>
      <w:rFonts w:cs="Times"/>
    </w:rPr>
  </w:style>
  <w:style w:type="paragraph" w:customStyle="1" w:styleId="Form">
    <w:name w:val="Form"/>
    <w:basedOn w:val="Normal"/>
    <w:rsid w:val="00062C0E"/>
    <w:pPr>
      <w:spacing w:after="0"/>
      <w:jc w:val="right"/>
    </w:pPr>
    <w:rPr>
      <w:rFonts w:cs="Times"/>
      <w:b/>
      <w:bCs/>
    </w:rPr>
  </w:style>
  <w:style w:type="paragraph" w:styleId="BodyTextIndent">
    <w:name w:val="Body Text Indent"/>
    <w:basedOn w:val="Normal"/>
    <w:link w:val="BodyTextIndentChar"/>
    <w:rsid w:val="00062C0E"/>
    <w:rPr>
      <w:rFonts w:ascii="Arial Narrow" w:hAnsi="Arial Narrow"/>
      <w:b/>
      <w:bCs/>
      <w:i/>
      <w:iCs/>
      <w:sz w:val="20"/>
      <w:szCs w:val="20"/>
    </w:rPr>
  </w:style>
  <w:style w:type="table" w:styleId="TableGrid">
    <w:name w:val="Table Grid"/>
    <w:basedOn w:val="TableNormal"/>
    <w:uiPriority w:val="39"/>
    <w:rsid w:val="002130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structions">
    <w:name w:val="Instructions"/>
    <w:rsid w:val="00BC324C"/>
    <w:rPr>
      <w:rFonts w:ascii="Arial" w:hAnsi="Arial"/>
      <w:b/>
      <w:i/>
      <w:color w:val="FF0000"/>
      <w:sz w:val="20"/>
    </w:rPr>
  </w:style>
  <w:style w:type="character" w:styleId="Hyperlink">
    <w:name w:val="Hyperlink"/>
    <w:rsid w:val="00D342FB"/>
    <w:rPr>
      <w:color w:val="0000FF"/>
      <w:u w:val="single"/>
    </w:rPr>
  </w:style>
  <w:style w:type="paragraph" w:customStyle="1" w:styleId="ChecklistFooter">
    <w:name w:val="Checklist Footer"/>
    <w:basedOn w:val="Normal"/>
    <w:rsid w:val="00A8758A"/>
    <w:pPr>
      <w:autoSpaceDE/>
      <w:autoSpaceDN/>
      <w:spacing w:after="0"/>
      <w:jc w:val="center"/>
    </w:pPr>
    <w:rPr>
      <w:rFonts w:ascii="Arial Narrow" w:hAnsi="Arial Narrow"/>
      <w:sz w:val="18"/>
    </w:rPr>
  </w:style>
  <w:style w:type="paragraph" w:customStyle="1" w:styleId="SOPFooter">
    <w:name w:val="SOP Footer"/>
    <w:basedOn w:val="Normal"/>
    <w:rsid w:val="0068675E"/>
    <w:pPr>
      <w:autoSpaceDE/>
      <w:autoSpaceDN/>
      <w:spacing w:after="0"/>
      <w:jc w:val="center"/>
    </w:pPr>
    <w:rPr>
      <w:rFonts w:ascii="Arial" w:hAnsi="Arial" w:cs="Tahoma"/>
      <w:sz w:val="18"/>
      <w:szCs w:val="20"/>
    </w:rPr>
  </w:style>
  <w:style w:type="character" w:customStyle="1" w:styleId="instructions0">
    <w:name w:val="instructions"/>
    <w:rsid w:val="00C118A4"/>
    <w:rPr>
      <w:rFonts w:ascii="Arial" w:hAnsi="Arial" w:cs="Arial" w:hint="default"/>
      <w:b/>
      <w:bCs/>
      <w:i/>
      <w:iCs/>
      <w:color w:val="FF0000"/>
    </w:rPr>
  </w:style>
  <w:style w:type="paragraph" w:customStyle="1" w:styleId="InstructionsSection">
    <w:name w:val="Instructions Section"/>
    <w:basedOn w:val="BodyText"/>
    <w:qFormat/>
    <w:rsid w:val="007406B9"/>
  </w:style>
  <w:style w:type="character" w:customStyle="1" w:styleId="Instructions12">
    <w:name w:val="Instructions 12"/>
    <w:rsid w:val="00DB585C"/>
    <w:rPr>
      <w:rFonts w:ascii="Arial" w:hAnsi="Arial"/>
      <w:b/>
      <w:bCs/>
      <w:i/>
      <w:iCs/>
      <w:color w:val="FF0000"/>
      <w:sz w:val="24"/>
    </w:rPr>
  </w:style>
  <w:style w:type="character" w:customStyle="1" w:styleId="BodyTextChar">
    <w:name w:val="Body Text Char"/>
    <w:link w:val="BodyText"/>
    <w:uiPriority w:val="99"/>
    <w:rsid w:val="00DB585C"/>
    <w:rPr>
      <w:rFonts w:cs="Times"/>
      <w:iCs/>
      <w:sz w:val="24"/>
      <w:szCs w:val="24"/>
    </w:rPr>
  </w:style>
  <w:style w:type="character" w:customStyle="1" w:styleId="BodyTextIndentChar">
    <w:name w:val="Body Text Indent Char"/>
    <w:link w:val="BodyTextIndent"/>
    <w:rsid w:val="00DB585C"/>
    <w:rPr>
      <w:rFonts w:ascii="Arial Narrow" w:hAnsi="Arial Narrow"/>
      <w:b/>
      <w:bCs/>
      <w:i/>
      <w:iCs/>
    </w:rPr>
  </w:style>
  <w:style w:type="paragraph" w:styleId="ListParagraph">
    <w:name w:val="List Paragraph"/>
    <w:basedOn w:val="Normal"/>
    <w:link w:val="ListParagraphChar"/>
    <w:uiPriority w:val="1"/>
    <w:qFormat/>
    <w:rsid w:val="00BB0B3B"/>
    <w:pPr>
      <w:autoSpaceDE/>
      <w:autoSpaceDN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FollowedHyperlink">
    <w:name w:val="FollowedHyperlink"/>
    <w:rsid w:val="000F6A19"/>
    <w:rPr>
      <w:color w:val="800080"/>
      <w:u w:val="single"/>
    </w:rPr>
  </w:style>
  <w:style w:type="character" w:styleId="CommentReference">
    <w:name w:val="annotation reference"/>
    <w:basedOn w:val="DefaultParagraphFont"/>
    <w:rsid w:val="00173AEA"/>
    <w:rPr>
      <w:sz w:val="16"/>
      <w:szCs w:val="16"/>
    </w:rPr>
  </w:style>
  <w:style w:type="paragraph" w:styleId="CommentText">
    <w:name w:val="annotation text"/>
    <w:basedOn w:val="Normal"/>
    <w:link w:val="CommentTextChar"/>
    <w:rsid w:val="00173AE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73AEA"/>
    <w:rPr>
      <w:rFonts w:ascii="Times" w:hAnsi="Times"/>
    </w:rPr>
  </w:style>
  <w:style w:type="paragraph" w:styleId="CommentSubject">
    <w:name w:val="annotation subject"/>
    <w:basedOn w:val="CommentText"/>
    <w:next w:val="CommentText"/>
    <w:link w:val="CommentSubjectChar"/>
    <w:rsid w:val="00173A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73AEA"/>
    <w:rPr>
      <w:rFonts w:ascii="Times" w:hAnsi="Times"/>
      <w:b/>
      <w:bCs/>
    </w:rPr>
  </w:style>
  <w:style w:type="paragraph" w:styleId="BalloonText">
    <w:name w:val="Balloon Text"/>
    <w:basedOn w:val="Normal"/>
    <w:link w:val="BalloonTextChar"/>
    <w:rsid w:val="00173AE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73AEA"/>
    <w:rPr>
      <w:rFonts w:ascii="Tahoma" w:hAnsi="Tahoma" w:cs="Tahoma"/>
      <w:sz w:val="16"/>
      <w:szCs w:val="16"/>
    </w:rPr>
  </w:style>
  <w:style w:type="paragraph" w:customStyle="1" w:styleId="SOPBasis">
    <w:name w:val="SOP Basis"/>
    <w:link w:val="SOPBasisCharChar"/>
    <w:rsid w:val="00BC1FDB"/>
    <w:rPr>
      <w:rFonts w:ascii="Arial" w:hAnsi="Arial" w:cs="Tahoma"/>
    </w:rPr>
  </w:style>
  <w:style w:type="character" w:customStyle="1" w:styleId="SOPBasisCharChar">
    <w:name w:val="SOP Basis Char Char"/>
    <w:link w:val="SOPBasis"/>
    <w:rsid w:val="00BC1FDB"/>
    <w:rPr>
      <w:rFonts w:ascii="Arial" w:hAnsi="Arial" w:cs="Tahoma"/>
    </w:rPr>
  </w:style>
  <w:style w:type="paragraph" w:customStyle="1" w:styleId="SOPLevel1">
    <w:name w:val="SOP Level 1"/>
    <w:basedOn w:val="SOPBasis"/>
    <w:rsid w:val="00BC1FDB"/>
    <w:pPr>
      <w:numPr>
        <w:numId w:val="6"/>
      </w:numPr>
      <w:spacing w:before="40" w:after="40"/>
    </w:pPr>
    <w:rPr>
      <w:b/>
      <w:szCs w:val="24"/>
    </w:rPr>
  </w:style>
  <w:style w:type="paragraph" w:customStyle="1" w:styleId="SOPLevel2">
    <w:name w:val="SOP Level 2"/>
    <w:basedOn w:val="SOPLevel1"/>
    <w:rsid w:val="00BC1FDB"/>
    <w:pPr>
      <w:numPr>
        <w:ilvl w:val="1"/>
      </w:numPr>
      <w:tabs>
        <w:tab w:val="clear" w:pos="936"/>
        <w:tab w:val="num" w:pos="1080"/>
      </w:tabs>
      <w:spacing w:before="20" w:after="20"/>
      <w:ind w:left="936" w:hanging="576"/>
    </w:pPr>
    <w:rPr>
      <w:b w:val="0"/>
    </w:rPr>
  </w:style>
  <w:style w:type="paragraph" w:customStyle="1" w:styleId="SOPLevel3">
    <w:name w:val="SOP Level 3"/>
    <w:basedOn w:val="SOPLevel2"/>
    <w:rsid w:val="00BC1FDB"/>
    <w:pPr>
      <w:numPr>
        <w:ilvl w:val="2"/>
      </w:numPr>
      <w:tabs>
        <w:tab w:val="clear" w:pos="1728"/>
        <w:tab w:val="num" w:pos="1800"/>
      </w:tabs>
      <w:ind w:left="1728" w:hanging="792"/>
    </w:pPr>
  </w:style>
  <w:style w:type="paragraph" w:customStyle="1" w:styleId="SOPLevel4">
    <w:name w:val="SOP Level 4"/>
    <w:basedOn w:val="SOPLevel3"/>
    <w:rsid w:val="00BC1FDB"/>
    <w:pPr>
      <w:numPr>
        <w:ilvl w:val="3"/>
      </w:numPr>
      <w:tabs>
        <w:tab w:val="clear" w:pos="3419"/>
        <w:tab w:val="num" w:pos="2520"/>
        <w:tab w:val="num" w:pos="2700"/>
      </w:tabs>
      <w:ind w:left="2736" w:hanging="1008"/>
    </w:pPr>
  </w:style>
  <w:style w:type="paragraph" w:customStyle="1" w:styleId="SOPLevel5">
    <w:name w:val="SOP Level 5"/>
    <w:basedOn w:val="SOPLevel4"/>
    <w:rsid w:val="00BC1FDB"/>
    <w:pPr>
      <w:numPr>
        <w:ilvl w:val="4"/>
      </w:numPr>
      <w:tabs>
        <w:tab w:val="num" w:pos="2700"/>
        <w:tab w:val="num" w:pos="3240"/>
      </w:tabs>
      <w:ind w:left="3960" w:hanging="1224"/>
    </w:pPr>
  </w:style>
  <w:style w:type="paragraph" w:customStyle="1" w:styleId="SOPLevel6">
    <w:name w:val="SOP Level 6"/>
    <w:basedOn w:val="SOPLevel5"/>
    <w:rsid w:val="00BC1FDB"/>
    <w:pPr>
      <w:numPr>
        <w:ilvl w:val="5"/>
      </w:numPr>
      <w:tabs>
        <w:tab w:val="num" w:pos="3240"/>
      </w:tabs>
      <w:ind w:left="5400" w:hanging="1440"/>
    </w:pPr>
  </w:style>
  <w:style w:type="character" w:customStyle="1" w:styleId="HeaderChar">
    <w:name w:val="Header Char"/>
    <w:basedOn w:val="DefaultParagraphFont"/>
    <w:link w:val="Header"/>
    <w:uiPriority w:val="99"/>
    <w:rsid w:val="00C6382C"/>
    <w:rPr>
      <w:rFonts w:ascii="Times" w:hAnsi="Times" w:cs="Times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C6382C"/>
    <w:rPr>
      <w:rFonts w:ascii="Arial" w:hAnsi="Arial" w:cs="Arial"/>
      <w:b/>
      <w:bCs/>
      <w:i/>
      <w:iCs/>
      <w:sz w:val="28"/>
      <w:szCs w:val="28"/>
    </w:rPr>
  </w:style>
  <w:style w:type="paragraph" w:customStyle="1" w:styleId="BlueBold">
    <w:name w:val="Blue Bold"/>
    <w:basedOn w:val="Normal"/>
    <w:link w:val="BlueBoldChar"/>
    <w:qFormat/>
    <w:rsid w:val="00711A48"/>
    <w:pPr>
      <w:autoSpaceDE/>
      <w:autoSpaceDN/>
      <w:spacing w:after="0"/>
    </w:pPr>
    <w:rPr>
      <w:rFonts w:asciiTheme="minorHAnsi" w:eastAsia="Calibri" w:hAnsiTheme="minorHAnsi" w:cs="Calibri"/>
      <w:color w:val="0070C0"/>
      <w:sz w:val="22"/>
      <w:szCs w:val="22"/>
    </w:rPr>
  </w:style>
  <w:style w:type="character" w:customStyle="1" w:styleId="BlueBoldChar">
    <w:name w:val="Blue Bold Char"/>
    <w:basedOn w:val="DefaultParagraphFont"/>
    <w:link w:val="BlueBold"/>
    <w:rsid w:val="00711A48"/>
    <w:rPr>
      <w:rFonts w:asciiTheme="minorHAnsi" w:eastAsia="Calibri" w:hAnsiTheme="minorHAnsi" w:cs="Calibri"/>
      <w:color w:val="0070C0"/>
      <w:sz w:val="22"/>
      <w:szCs w:val="22"/>
    </w:rPr>
  </w:style>
  <w:style w:type="paragraph" w:customStyle="1" w:styleId="GreyBoxStyle-Bullets">
    <w:name w:val="Grey Box Style - Bullets"/>
    <w:basedOn w:val="Bullet"/>
    <w:link w:val="GreyBoxStyle-BulletsChar"/>
    <w:qFormat/>
    <w:rsid w:val="00764741"/>
    <w:pPr>
      <w:numPr>
        <w:numId w:val="10"/>
      </w:numPr>
    </w:pPr>
    <w:rPr>
      <w:rFonts w:asciiTheme="minorHAnsi" w:hAnsiTheme="minorHAnsi"/>
    </w:rPr>
  </w:style>
  <w:style w:type="character" w:customStyle="1" w:styleId="GreyBoxStyle-BulletsChar">
    <w:name w:val="Grey Box Style - Bullets Char"/>
    <w:basedOn w:val="DefaultParagraphFont"/>
    <w:link w:val="GreyBoxStyle-Bullets"/>
    <w:rsid w:val="00764741"/>
    <w:rPr>
      <w:rFonts w:asciiTheme="minorHAnsi" w:hAnsiTheme="minorHAnsi" w:cs="Times"/>
      <w:sz w:val="24"/>
      <w:szCs w:val="24"/>
    </w:rPr>
  </w:style>
  <w:style w:type="paragraph" w:customStyle="1" w:styleId="Bold14List">
    <w:name w:val="Bold 14 List"/>
    <w:basedOn w:val="Normal"/>
    <w:link w:val="Bold14ListChar"/>
    <w:qFormat/>
    <w:rsid w:val="00764741"/>
    <w:pPr>
      <w:numPr>
        <w:numId w:val="11"/>
      </w:numPr>
      <w:autoSpaceDE/>
      <w:autoSpaceDN/>
      <w:spacing w:after="0"/>
      <w:ind w:left="0" w:firstLine="0"/>
      <w:contextualSpacing/>
    </w:pPr>
    <w:rPr>
      <w:rFonts w:asciiTheme="minorHAnsi" w:eastAsia="Calibri" w:hAnsiTheme="minorHAnsi" w:cs="Calibri"/>
      <w:b/>
      <w:color w:val="000000"/>
      <w:sz w:val="28"/>
      <w:szCs w:val="22"/>
    </w:rPr>
  </w:style>
  <w:style w:type="character" w:customStyle="1" w:styleId="Bold14ListChar">
    <w:name w:val="Bold 14 List Char"/>
    <w:basedOn w:val="DefaultParagraphFont"/>
    <w:link w:val="Bold14List"/>
    <w:rsid w:val="00764741"/>
    <w:rPr>
      <w:rFonts w:asciiTheme="minorHAnsi" w:eastAsia="Calibri" w:hAnsiTheme="minorHAnsi" w:cs="Calibri"/>
      <w:b/>
      <w:color w:val="000000"/>
      <w:sz w:val="28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F504B"/>
    <w:rPr>
      <w:rFonts w:ascii="Calibri" w:eastAsia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F33DC0"/>
    <w:rPr>
      <w:rFonts w:ascii="Calibri" w:eastAsia="Calibri" w:hAnsi="Calibri" w:cs="Calibri"/>
      <w:color w:val="000000"/>
      <w:sz w:val="22"/>
      <w:szCs w:val="22"/>
    </w:rPr>
  </w:style>
  <w:style w:type="paragraph" w:customStyle="1" w:styleId="GreyBoxStyle-paragraph">
    <w:name w:val="Grey Box Style - paragraph"/>
    <w:basedOn w:val="Normal"/>
    <w:link w:val="GreyBoxStyle-paragraphChar"/>
    <w:qFormat/>
    <w:rsid w:val="006126DD"/>
    <w:pPr>
      <w:autoSpaceDE/>
      <w:autoSpaceDN/>
      <w:spacing w:after="0"/>
    </w:pPr>
    <w:rPr>
      <w:rFonts w:ascii="Calibri" w:eastAsia="Calibri" w:hAnsi="Calibri" w:cs="Calibri"/>
      <w:noProof/>
      <w:color w:val="000000"/>
      <w:szCs w:val="22"/>
    </w:rPr>
  </w:style>
  <w:style w:type="character" w:customStyle="1" w:styleId="GreyBoxStyle-paragraphChar">
    <w:name w:val="Grey Box Style - paragraph Char"/>
    <w:basedOn w:val="DefaultParagraphFont"/>
    <w:link w:val="GreyBoxStyle-paragraph"/>
    <w:rsid w:val="006126DD"/>
    <w:rPr>
      <w:rFonts w:ascii="Calibri" w:eastAsia="Calibri" w:hAnsi="Calibri" w:cs="Calibri"/>
      <w:noProof/>
      <w:color w:val="000000"/>
      <w:sz w:val="24"/>
      <w:szCs w:val="22"/>
    </w:rPr>
  </w:style>
  <w:style w:type="paragraph" w:customStyle="1" w:styleId="Bold14">
    <w:name w:val="Bold 14"/>
    <w:basedOn w:val="Normal"/>
    <w:link w:val="Bold14Char"/>
    <w:qFormat/>
    <w:rsid w:val="006126DD"/>
    <w:pPr>
      <w:autoSpaceDE/>
      <w:autoSpaceDN/>
      <w:spacing w:after="0"/>
    </w:pPr>
    <w:rPr>
      <w:rFonts w:asciiTheme="minorHAnsi" w:eastAsia="Calibri" w:hAnsiTheme="minorHAnsi" w:cs="Calibri"/>
      <w:b/>
      <w:color w:val="000000"/>
      <w:sz w:val="28"/>
      <w:szCs w:val="22"/>
    </w:rPr>
  </w:style>
  <w:style w:type="character" w:customStyle="1" w:styleId="Bold14Char">
    <w:name w:val="Bold 14 Char"/>
    <w:basedOn w:val="DefaultParagraphFont"/>
    <w:link w:val="Bold14"/>
    <w:rsid w:val="006126DD"/>
    <w:rPr>
      <w:rFonts w:asciiTheme="minorHAnsi" w:eastAsia="Calibri" w:hAnsiTheme="minorHAnsi" w:cs="Calibri"/>
      <w:b/>
      <w:color w:val="000000"/>
      <w:sz w:val="28"/>
      <w:szCs w:val="22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D3BA8"/>
    <w:pPr>
      <w:pBdr>
        <w:bottom w:val="single" w:sz="6" w:space="1" w:color="auto"/>
      </w:pBdr>
      <w:autoSpaceDE/>
      <w:autoSpaceDN/>
      <w:spacing w:after="0"/>
      <w:jc w:val="center"/>
    </w:pPr>
    <w:rPr>
      <w:rFonts w:ascii="Arial" w:eastAsia="Calibri" w:hAnsi="Arial" w:cs="Arial"/>
      <w:vanish/>
      <w:color w:val="000000"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D3BA8"/>
    <w:rPr>
      <w:rFonts w:ascii="Arial" w:eastAsia="Calibri" w:hAnsi="Arial" w:cs="Arial"/>
      <w:vanish/>
      <w:color w:val="000000"/>
      <w:sz w:val="16"/>
      <w:szCs w:val="16"/>
    </w:rPr>
  </w:style>
  <w:style w:type="paragraph" w:customStyle="1" w:styleId="Default">
    <w:name w:val="Default"/>
    <w:rsid w:val="009D6573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72759"/>
    <w:pPr>
      <w:autoSpaceDE/>
      <w:autoSpaceDN/>
      <w:spacing w:after="0"/>
    </w:pPr>
    <w:rPr>
      <w:rFonts w:ascii="Times New Roman" w:eastAsia="Calibri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72759"/>
    <w:rPr>
      <w:rFonts w:eastAsia="Calibri"/>
    </w:rPr>
  </w:style>
  <w:style w:type="character" w:styleId="FootnoteReference">
    <w:name w:val="footnote reference"/>
    <w:basedOn w:val="DefaultParagraphFont"/>
    <w:uiPriority w:val="99"/>
    <w:semiHidden/>
    <w:unhideWhenUsed/>
    <w:rsid w:val="00872759"/>
    <w:rPr>
      <w:vertAlign w:val="superscript"/>
    </w:rPr>
  </w:style>
  <w:style w:type="character" w:customStyle="1" w:styleId="ilfuvd">
    <w:name w:val="ilfuvd"/>
    <w:basedOn w:val="DefaultParagraphFont"/>
    <w:rsid w:val="00872759"/>
  </w:style>
  <w:style w:type="paragraph" w:customStyle="1" w:styleId="BodyText10">
    <w:name w:val="BodyText10"/>
    <w:rsid w:val="000E6166"/>
    <w:pPr>
      <w:suppressAutoHyphens/>
      <w:spacing w:after="200"/>
      <w:jc w:val="both"/>
    </w:pPr>
  </w:style>
  <w:style w:type="paragraph" w:customStyle="1" w:styleId="BulletIndent2">
    <w:name w:val="Bullet Indent 2"/>
    <w:basedOn w:val="Normal"/>
    <w:rsid w:val="000E6166"/>
    <w:pPr>
      <w:numPr>
        <w:numId w:val="31"/>
      </w:numPr>
      <w:tabs>
        <w:tab w:val="clear" w:pos="360"/>
        <w:tab w:val="left" w:pos="1426"/>
      </w:tabs>
      <w:autoSpaceDE/>
      <w:autoSpaceDN/>
      <w:spacing w:after="100"/>
      <w:ind w:left="1426" w:hanging="288"/>
      <w:jc w:val="both"/>
    </w:pPr>
    <w:rPr>
      <w:rFonts w:ascii="Times New Roman" w:hAnsi="Times New Roman"/>
      <w:szCs w:val="20"/>
    </w:rPr>
  </w:style>
  <w:style w:type="character" w:styleId="Emphasis">
    <w:name w:val="Emphasis"/>
    <w:basedOn w:val="DefaultParagraphFont"/>
    <w:uiPriority w:val="20"/>
    <w:qFormat/>
    <w:rsid w:val="008C082C"/>
    <w:rPr>
      <w:i/>
      <w:iCs/>
    </w:rPr>
  </w:style>
  <w:style w:type="paragraph" w:customStyle="1" w:styleId="SynopsisText">
    <w:name w:val="SynopsisText"/>
    <w:rsid w:val="00E21C43"/>
    <w:pPr>
      <w:spacing w:before="60" w:after="60"/>
      <w:jc w:val="both"/>
    </w:pPr>
    <w:rPr>
      <w:sz w:val="18"/>
    </w:rPr>
  </w:style>
  <w:style w:type="paragraph" w:customStyle="1" w:styleId="Blank">
    <w:name w:val="Blank"/>
    <w:basedOn w:val="BodyText10"/>
    <w:rsid w:val="00E21C43"/>
    <w:pPr>
      <w:spacing w:after="0"/>
      <w:jc w:val="left"/>
    </w:pPr>
  </w:style>
  <w:style w:type="paragraph" w:customStyle="1" w:styleId="SynopsisHeading">
    <w:name w:val="SynopsisHeading"/>
    <w:next w:val="SynopsisText"/>
    <w:rsid w:val="00E21C43"/>
    <w:pPr>
      <w:keepNext/>
    </w:pPr>
    <w:rPr>
      <w:rFonts w:ascii="Arial" w:hAnsi="Arial"/>
      <w:b/>
    </w:rPr>
  </w:style>
  <w:style w:type="character" w:styleId="Strong">
    <w:name w:val="Strong"/>
    <w:basedOn w:val="DefaultParagraphFont"/>
    <w:uiPriority w:val="22"/>
    <w:qFormat/>
    <w:rsid w:val="00845687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3C504E"/>
    <w:pPr>
      <w:widowControl w:val="0"/>
      <w:spacing w:after="0"/>
    </w:pPr>
    <w:rPr>
      <w:rFonts w:ascii="Arial" w:eastAsia="Arial" w:hAnsi="Arial" w:cs="Arial"/>
      <w:sz w:val="22"/>
      <w:szCs w:val="22"/>
      <w:lang w:bidi="en-US"/>
    </w:rPr>
  </w:style>
  <w:style w:type="character" w:customStyle="1" w:styleId="FooterChar">
    <w:name w:val="Footer Char"/>
    <w:link w:val="Footer"/>
    <w:uiPriority w:val="99"/>
    <w:rsid w:val="00452CB1"/>
    <w:rPr>
      <w:rFonts w:ascii="Arial Narrow" w:hAnsi="Arial Narrow" w:cs="Times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6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6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0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74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56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75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493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5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4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219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39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1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7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A4FA81C6AB2F4E815032FD0DD9AC96" ma:contentTypeVersion="8" ma:contentTypeDescription="Create a new document." ma:contentTypeScope="" ma:versionID="4ed724a3d926e2dbe3b30661261ad914">
  <xsd:schema xmlns:xsd="http://www.w3.org/2001/XMLSchema" xmlns:xs="http://www.w3.org/2001/XMLSchema" xmlns:p="http://schemas.microsoft.com/office/2006/metadata/properties" xmlns:ns1="http://schemas.microsoft.com/sharepoint/v3" xmlns:ns2="d5b8d32e-93c4-4de3-83c5-77e8f35ddb89" xmlns:ns3="bd2c79c5-122a-4fab-b6fd-cf1ca6036f92" targetNamespace="http://schemas.microsoft.com/office/2006/metadata/properties" ma:root="true" ma:fieldsID="87f9cc54f19f0006524767ca5057a219" ns1:_="" ns2:_="" ns3:_="">
    <xsd:import namespace="http://schemas.microsoft.com/sharepoint/v3"/>
    <xsd:import namespace="d5b8d32e-93c4-4de3-83c5-77e8f35ddb89"/>
    <xsd:import namespace="bd2c79c5-122a-4fab-b6fd-cf1ca6036f9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b8d32e-93c4-4de3-83c5-77e8f35ddb8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2c79c5-122a-4fab-b6fd-cf1ca6036f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A457CC-8FB0-460F-8C20-89A2A6C2A6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5b8d32e-93c4-4de3-83c5-77e8f35ddb89"/>
    <ds:schemaRef ds:uri="bd2c79c5-122a-4fab-b6fd-cf1ca6036f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FFA165-51F4-49EF-9DC8-5E7CAA6D872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995BD7A-05B6-4438-A449-F1820E53369F}">
  <ds:schemaRefs>
    <ds:schemaRef ds:uri="http://schemas.microsoft.com/office/2006/metadata/propertie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A2611258-9F41-475A-8DAA-75B57FD74D1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: RP-502 - TEMPLATE CONSENT DOCUMENT</vt:lpstr>
    </vt:vector>
  </TitlesOfParts>
  <Manager>Stuart Horowitz, PhD, MBA, CHRC</Manager>
  <Company>Huron Consulting Group, Inc.</Company>
  <LinksUpToDate>false</LinksUpToDate>
  <CharactersWithSpaces>0</CharactersWithSpaces>
  <SharedDoc>false</SharedDoc>
  <HLinks>
    <vt:vector size="6" baseType="variant">
      <vt:variant>
        <vt:i4>5767265</vt:i4>
      </vt:variant>
      <vt:variant>
        <vt:i4>0</vt:i4>
      </vt:variant>
      <vt:variant>
        <vt:i4>0</vt:i4>
      </vt:variant>
      <vt:variant>
        <vt:i4>5</vt:i4>
      </vt:variant>
      <vt:variant>
        <vt:lpwstr>mailto:irboffice@organizatio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: RP-502 - TEMPLATE CONSENT DOCUMENT</dc:title>
  <dc:subject>Huron HRPP ToolKit</dc:subject>
  <dc:creator>Jeffrey A. Cooper</dc:creator>
  <cp:keywords>Huron, HRPP, SOP</cp:keywords>
  <dc:description/>
  <cp:lastModifiedBy>Adriana Robledo</cp:lastModifiedBy>
  <cp:revision>2</cp:revision>
  <cp:lastPrinted>2020-04-30T18:50:00Z</cp:lastPrinted>
  <dcterms:created xsi:type="dcterms:W3CDTF">2021-02-26T15:37:00Z</dcterms:created>
  <dcterms:modified xsi:type="dcterms:W3CDTF">2021-02-26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SPONSE_SENDER_NAME">
    <vt:lpwstr>ABAAdnH19QYq2YXP0LiXv5YL/c2NDqPE0ZQwlhkgHoc7iuGgiTgB5KBBuoHrxncNC//X</vt:lpwstr>
  </property>
  <property fmtid="{D5CDD505-2E9C-101B-9397-08002B2CF9AE}" pid="3" name="MAIL_MSG_ID1">
    <vt:lpwstr>ABAAVOAfoSrQoyy61KiYgYt1JuHCMo5HljkKmLxAcpgErNG4F78EW9SLXdBts55F1Y0D</vt:lpwstr>
  </property>
  <property fmtid="{D5CDD505-2E9C-101B-9397-08002B2CF9AE}" pid="4" name="EMAIL_OWNER_ADDRESS">
    <vt:lpwstr>4AAA6DouqOs9baEYtUchRhQZrlTf/HA6Nw+qbWzuN+qqNhgOFz1q9ujgXA==</vt:lpwstr>
  </property>
  <property fmtid="{D5CDD505-2E9C-101B-9397-08002B2CF9AE}" pid="5" name="ContentTypeId">
    <vt:lpwstr>0x01010095A4FA81C6AB2F4E815032FD0DD9AC96</vt:lpwstr>
  </property>
</Properties>
</file>